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55D85A47" w:rsidR="00F40F5A" w:rsidRPr="00C96D6C" w:rsidRDefault="004248DA" w:rsidP="00F40F5A">
            <w:pPr>
              <w:spacing w:before="60" w:after="60"/>
              <w:jc w:val="left"/>
              <w:rPr>
                <w:rFonts w:asciiTheme="majorHAnsi" w:hAnsiTheme="majorHAnsi" w:cstheme="majorHAnsi"/>
                <w:b/>
                <w:bCs/>
                <w:sz w:val="24"/>
                <w:szCs w:val="24"/>
              </w:rPr>
            </w:pPr>
            <w:r>
              <w:rPr>
                <w:rFonts w:asciiTheme="majorHAnsi" w:hAnsiTheme="majorHAnsi" w:cstheme="majorHAnsi"/>
                <w:b/>
                <w:bCs/>
                <w:color w:val="000000" w:themeColor="text1"/>
              </w:rPr>
              <w:t>SANDĖLIAVIMO PASKIRTIES PASTATO</w:t>
            </w:r>
            <w:r w:rsidR="00C96D6C"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KAUNO</w:t>
            </w:r>
            <w:r w:rsidR="00C96D6C" w:rsidRPr="00C96D6C">
              <w:rPr>
                <w:rFonts w:asciiTheme="majorHAnsi" w:hAnsiTheme="majorHAnsi" w:cstheme="majorHAnsi"/>
                <w:b/>
                <w:bCs/>
                <w:color w:val="000000" w:themeColor="text1"/>
              </w:rPr>
              <w:t xml:space="preserve"> G.</w:t>
            </w:r>
            <w:r>
              <w:rPr>
                <w:rFonts w:asciiTheme="majorHAnsi" w:hAnsiTheme="majorHAnsi" w:cstheme="majorHAnsi"/>
                <w:b/>
                <w:bCs/>
                <w:color w:val="000000" w:themeColor="text1"/>
              </w:rPr>
              <w:t>61</w:t>
            </w:r>
            <w:r w:rsidR="00C96D6C"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UKMERGĖ</w:t>
            </w:r>
            <w:r w:rsidR="00C96D6C" w:rsidRPr="00C96D6C">
              <w:rPr>
                <w:rFonts w:asciiTheme="majorHAnsi" w:hAnsiTheme="majorHAnsi" w:cstheme="majorHAnsi"/>
                <w:b/>
                <w:bCs/>
                <w:color w:val="000000" w:themeColor="text1"/>
              </w:rPr>
              <w:t>, NAUJOS STATYBOS RANG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41D1C7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8D1F8D">
              <w:rPr>
                <w:rFonts w:ascii="Calibri" w:hAnsi="Calibri" w:cs="Calibri"/>
              </w:rPr>
              <w:t xml:space="preserve">Techninis </w:t>
            </w:r>
            <w:r w:rsidR="002E2899" w:rsidRPr="005B4895">
              <w:rPr>
                <w:rFonts w:ascii="Calibri" w:hAnsi="Calibri" w:cs="Calibri"/>
              </w:rPr>
              <w:t>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2CC44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Pr>
                    <w:rFonts w:ascii="Calibri" w:hAnsi="Calibri" w:cs="Calibri"/>
                  </w:rPr>
                  <w:t>Netaikoma</w:t>
                </w:r>
              </w:sdtContent>
            </w:sdt>
            <w:r w:rsidR="001A38E5">
              <w:rPr>
                <w:rFonts w:ascii="Calibri" w:hAnsi="Calibri" w:cs="Calibri"/>
              </w:rPr>
              <w:t xml:space="preserve">. </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A05AFDC" w:rsidR="00282EA6" w:rsidRPr="007E632C" w:rsidRDefault="00000000" w:rsidP="004248DA">
            <w:pPr>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248DA">
                  <w:rPr>
                    <w:rFonts w:asciiTheme="majorHAnsi" w:hAnsiTheme="majorHAnsi" w:cstheme="majorHAnsi"/>
                  </w:rPr>
                  <w:t>Pirkimo objektą galima įsigyti iš centrinės perkančiosios organizacijos, tačiau neįsigyjama dėl šių motyvų:</w:t>
                </w:r>
              </w:sdtContent>
            </w:sdt>
            <w:r w:rsidR="00282EA6" w:rsidRPr="007E632C">
              <w:rPr>
                <w:rFonts w:asciiTheme="majorHAnsi" w:hAnsiTheme="majorHAnsi" w:cstheme="majorHAnsi"/>
              </w:rPr>
              <w:t xml:space="preserve"> </w:t>
            </w:r>
            <w:r w:rsidR="009658D1" w:rsidRPr="0012291A">
              <w:rPr>
                <w:i/>
                <w:iCs/>
                <w:color w:val="000000" w:themeColor="text1"/>
              </w:rPr>
              <w:t xml:space="preserve">CPO katalogo modulyje maksimalus pasiūlymų pateikimo terminas 15 darbo dienų. Vertinant techninio projekto apimtį ir analogiškų pirkimų patirtį, terminas yra per trumpas, kad </w:t>
            </w:r>
            <w:r w:rsidR="009658D1" w:rsidRPr="0012291A">
              <w:rPr>
                <w:i/>
                <w:iCs/>
                <w:color w:val="000000" w:themeColor="text1"/>
              </w:rPr>
              <w:lastRenderedPageBreak/>
              <w:t>tiekėjai tinkamai susipažintų su dokumentais ir parengtų tinkamus pasiūlymus.  Vykdant pirkimą CVP IS galimai pirkime dalyvaus daugiau tiekėjų, todėl bus užtikrinta didesnė konkurencija ir efektyviau bei racionaliau panaudotos perkančiosios organizacijos turimos lėšos</w:t>
            </w:r>
            <w:r w:rsidR="009658D1">
              <w:rPr>
                <w:i/>
                <w:iCs/>
                <w:color w:val="000000" w:themeColor="text1"/>
              </w:rPr>
              <w:t xml:space="preserve"> </w:t>
            </w:r>
            <w:r w:rsidR="009658D1" w:rsidRPr="0012291A">
              <w:rPr>
                <w:i/>
                <w:iCs/>
                <w:color w:val="000000" w:themeColor="text1"/>
              </w:rPr>
              <w:t>.</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w:t>
            </w:r>
            <w:proofErr w:type="spellStart"/>
            <w:r w:rsidR="00F74168" w:rsidRPr="00F74168">
              <w:rPr>
                <w:rFonts w:asciiTheme="majorHAnsi" w:hAnsiTheme="majorHAnsi" w:cstheme="majorHAnsi"/>
              </w:rPr>
              <w:t>ais</w:t>
            </w:r>
            <w:proofErr w:type="spellEnd"/>
            <w:r w:rsidR="00F74168" w:rsidRPr="00F74168">
              <w:rPr>
                <w:rFonts w:asciiTheme="majorHAnsi" w:hAnsiTheme="majorHAnsi" w:cstheme="majorHAnsi"/>
              </w:rPr>
              <w:t>). Reikalavimai „2 PAGD PD SS“ 5.1. punkte</w:t>
            </w:r>
            <w:r w:rsidR="00EA29D6">
              <w:rPr>
                <w:rFonts w:asciiTheme="majorHAnsi" w:hAnsiTheme="majorHAnsi" w:cstheme="majorHAnsi"/>
              </w:rPr>
              <w:t xml:space="preserve"> ir SS 1 priedo 4.2.15.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C4C3A6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1F8D">
              <w:rPr>
                <w:rFonts w:ascii="Calibri" w:eastAsia="Calibri" w:hAnsi="Calibri" w:cs="Calibri"/>
              </w:rPr>
              <w:t xml:space="preserve"> pagal vieną techninį projektą</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w:t>
            </w:r>
            <w:r w:rsidR="008F1EB5" w:rsidRPr="002140EB">
              <w:rPr>
                <w:rFonts w:ascii="Calibri" w:eastAsia="Calibri" w:hAnsi="Calibri" w:cs="Calibri"/>
              </w:rPr>
              <w:lastRenderedPageBreak/>
              <w:t xml:space="preserve">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pagrindų nebuvimą patvirtinančius dokumentus.  Jei dokumentas išduotas anksčiau, tačiau jame nurodytas </w:t>
            </w:r>
            <w:r w:rsidRPr="001246B7">
              <w:rPr>
                <w:rFonts w:ascii="Calibri" w:eastAsia="Calibri" w:hAnsi="Calibri" w:cs="Calibri"/>
              </w:rPr>
              <w:lastRenderedPageBreak/>
              <w:t>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xml:space="preserve">, per pastaruosius 5 metus buvo priimtas ir įsiteisėjęs apkaltinamasis teismo nuosprendis arba galutinis administracinis sprendimas, </w:t>
            </w:r>
            <w:r w:rsidRPr="004053F7">
              <w:rPr>
                <w:rFonts w:ascii="Calibri" w:eastAsia="Calibri" w:hAnsi="Calibri" w:cs="Calibri"/>
              </w:rPr>
              <w:lastRenderedPageBreak/>
              <w:t>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w:t>
            </w:r>
            <w:r w:rsidR="00183568" w:rsidRPr="00183568">
              <w:rPr>
                <w:rFonts w:ascii="Calibri" w:eastAsia="Calibri" w:hAnsi="Calibri" w:cs="Calibri"/>
              </w:rPr>
              <w:lastRenderedPageBreak/>
              <w:t>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 xml:space="preserve">dėl kurio perkančioji organizacija abejoja tiekėjo </w:t>
            </w:r>
            <w:r w:rsidR="003310F5" w:rsidRPr="003310F5">
              <w:rPr>
                <w:rFonts w:ascii="Calibri" w:eastAsia="Calibri" w:hAnsi="Calibri" w:cs="Calibri"/>
              </w:rPr>
              <w:lastRenderedPageBreak/>
              <w:t>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r w:rsidRPr="004053F7">
              <w:rPr>
                <w:rFonts w:ascii="Calibri" w:eastAsia="Calibri" w:hAnsi="Calibri" w:cs="Calibri"/>
              </w:rPr>
              <w:lastRenderedPageBreak/>
              <w:t>(</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w:t>
            </w:r>
            <w:r w:rsidRPr="004053F7">
              <w:rPr>
                <w:rFonts w:ascii="Calibri" w:eastAsia="Calibri" w:hAnsi="Calibri" w:cs="Calibri"/>
              </w:rPr>
              <w:lastRenderedPageBreak/>
              <w:t xml:space="preserve">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w:t>
            </w:r>
            <w:r w:rsidR="00587AC4" w:rsidRPr="004053F7">
              <w:rPr>
                <w:rFonts w:ascii="Calibri" w:eastAsia="Calibri" w:hAnsi="Calibri" w:cs="Calibri"/>
                <w:bCs/>
              </w:rPr>
              <w:lastRenderedPageBreak/>
              <w:t>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w:t>
      </w:r>
      <w:proofErr w:type="spellStart"/>
      <w:r w:rsidR="005D2060" w:rsidRPr="00920B97">
        <w:rPr>
          <w:rFonts w:ascii="Calibri" w:hAnsi="Calibri" w:cs="Calibri"/>
          <w:b/>
          <w:bCs/>
          <w:sz w:val="16"/>
          <w:szCs w:val="16"/>
        </w:rPr>
        <w:t>ių</w:t>
      </w:r>
      <w:proofErr w:type="spellEnd"/>
      <w:r w:rsidR="005D2060" w:rsidRPr="00920B97">
        <w:rPr>
          <w:rFonts w:ascii="Calibri" w:hAnsi="Calibri" w:cs="Calibri"/>
          <w:b/>
          <w:bCs/>
          <w:sz w:val="16"/>
          <w:szCs w:val="16"/>
        </w:rPr>
        <w:t>)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227"/>
        <w:gridCol w:w="4121"/>
        <w:gridCol w:w="17"/>
        <w:gridCol w:w="4264"/>
      </w:tblGrid>
      <w:tr w:rsidR="006301D6" w:rsidRPr="00422EDA" w14:paraId="3D543D08" w14:textId="77777777" w:rsidTr="00A0267D">
        <w:trPr>
          <w:trHeight w:val="257"/>
        </w:trPr>
        <w:tc>
          <w:tcPr>
            <w:tcW w:w="5000" w:type="pct"/>
            <w:gridSpan w:val="4"/>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55B5DFB6" w14:textId="77777777" w:rsidR="006301D6" w:rsidRPr="00422EDA" w:rsidRDefault="006301D6" w:rsidP="00A0267D">
            <w:pPr>
              <w:spacing w:after="0" w:line="240" w:lineRule="auto"/>
              <w:jc w:val="center"/>
              <w:rPr>
                <w:rFonts w:asciiTheme="majorHAnsi" w:eastAsia="Calibri" w:hAnsiTheme="majorHAnsi" w:cstheme="majorHAnsi"/>
                <w:b/>
                <w:bCs/>
              </w:rPr>
            </w:pPr>
            <w:r w:rsidRPr="00422EDA">
              <w:rPr>
                <w:rFonts w:asciiTheme="majorHAnsi" w:eastAsia="Calibri" w:hAnsiTheme="majorHAnsi" w:cstheme="majorHAnsi"/>
                <w:b/>
                <w:bCs/>
              </w:rPr>
              <w:t>Teisė verstis veikla</w:t>
            </w:r>
          </w:p>
        </w:tc>
      </w:tr>
      <w:tr w:rsidR="006301D6" w:rsidRPr="00422EDA" w14:paraId="5FDA3020" w14:textId="77777777" w:rsidTr="002A00E7">
        <w:trPr>
          <w:trHeight w:val="241"/>
        </w:trPr>
        <w:tc>
          <w:tcPr>
            <w:tcW w:w="637" w:type="pct"/>
            <w:shd w:val="clear" w:color="auto" w:fill="F2F2F2" w:themeFill="background1" w:themeFillShade="F2"/>
            <w:vAlign w:val="center"/>
          </w:tcPr>
          <w:p w14:paraId="63B635AB" w14:textId="77777777" w:rsidR="006301D6" w:rsidRPr="00422EDA" w:rsidRDefault="006301D6" w:rsidP="00A0267D">
            <w:pPr>
              <w:spacing w:after="0" w:line="240" w:lineRule="auto"/>
              <w:rPr>
                <w:rFonts w:asciiTheme="majorHAnsi" w:eastAsia="Calibri" w:hAnsiTheme="majorHAnsi" w:cstheme="majorHAnsi"/>
                <w:b/>
              </w:rPr>
            </w:pPr>
            <w:r w:rsidRPr="00422EDA">
              <w:rPr>
                <w:rFonts w:asciiTheme="majorHAnsi" w:eastAsia="Calibri" w:hAnsiTheme="majorHAnsi" w:cstheme="majorHAnsi"/>
                <w:b/>
              </w:rPr>
              <w:t>Eil. Nr.</w:t>
            </w:r>
          </w:p>
        </w:tc>
        <w:tc>
          <w:tcPr>
            <w:tcW w:w="2140" w:type="pct"/>
            <w:shd w:val="clear" w:color="auto" w:fill="F2F2F2" w:themeFill="background1" w:themeFillShade="F2"/>
            <w:vAlign w:val="center"/>
          </w:tcPr>
          <w:p w14:paraId="6035D230" w14:textId="77777777" w:rsidR="006301D6" w:rsidRPr="00422EDA" w:rsidRDefault="006301D6" w:rsidP="00A0267D">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Kvalifikacijos reikalavimai</w:t>
            </w:r>
          </w:p>
        </w:tc>
        <w:tc>
          <w:tcPr>
            <w:tcW w:w="2223" w:type="pct"/>
            <w:gridSpan w:val="2"/>
            <w:shd w:val="clear" w:color="auto" w:fill="F2F2F2" w:themeFill="background1" w:themeFillShade="F2"/>
            <w:vAlign w:val="center"/>
          </w:tcPr>
          <w:p w14:paraId="0BCD58F4" w14:textId="77777777" w:rsidR="006301D6" w:rsidRPr="00422EDA" w:rsidRDefault="006301D6" w:rsidP="00A0267D">
            <w:pPr>
              <w:spacing w:after="0" w:line="240" w:lineRule="auto"/>
              <w:jc w:val="center"/>
              <w:rPr>
                <w:rFonts w:asciiTheme="majorHAnsi" w:eastAsia="Calibri" w:hAnsiTheme="majorHAnsi" w:cstheme="majorHAnsi"/>
                <w:b/>
              </w:rPr>
            </w:pPr>
            <w:r w:rsidRPr="00422EDA">
              <w:rPr>
                <w:rFonts w:asciiTheme="majorHAnsi" w:eastAsia="Calibri" w:hAnsiTheme="majorHAnsi" w:cstheme="majorHAnsi"/>
                <w:b/>
              </w:rPr>
              <w:t>Atitiktį įrodantys dokumentai</w:t>
            </w:r>
          </w:p>
        </w:tc>
      </w:tr>
      <w:tr w:rsidR="006301D6" w:rsidRPr="00422EDA" w14:paraId="7B94FBF0" w14:textId="77777777" w:rsidTr="002A00E7">
        <w:trPr>
          <w:cantSplit/>
        </w:trPr>
        <w:tc>
          <w:tcPr>
            <w:tcW w:w="637" w:type="pct"/>
            <w:shd w:val="clear" w:color="auto" w:fill="F2F2F2" w:themeFill="background1" w:themeFillShade="F2"/>
            <w:vAlign w:val="center"/>
          </w:tcPr>
          <w:p w14:paraId="50753143" w14:textId="77777777" w:rsidR="006301D6" w:rsidRPr="00422EDA" w:rsidRDefault="006301D6" w:rsidP="00A0267D">
            <w:pPr>
              <w:pStyle w:val="Sraopastraipa"/>
              <w:numPr>
                <w:ilvl w:val="0"/>
                <w:numId w:val="22"/>
              </w:numPr>
              <w:tabs>
                <w:tab w:val="left" w:pos="284"/>
                <w:tab w:val="left" w:pos="459"/>
              </w:tabs>
              <w:spacing w:after="0" w:line="240" w:lineRule="auto"/>
              <w:ind w:left="0" w:firstLine="0"/>
              <w:jc w:val="center"/>
              <w:rPr>
                <w:rFonts w:asciiTheme="majorHAnsi" w:eastAsia="Calibri" w:hAnsiTheme="majorHAnsi" w:cstheme="majorHAnsi"/>
              </w:rPr>
            </w:pPr>
          </w:p>
        </w:tc>
        <w:tc>
          <w:tcPr>
            <w:tcW w:w="2140" w:type="pct"/>
            <w:vAlign w:val="center"/>
          </w:tcPr>
          <w:p w14:paraId="3AEFB7EC" w14:textId="77777777" w:rsidR="006301D6" w:rsidRPr="00422EDA" w:rsidRDefault="006301D6" w:rsidP="00A0267D">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Tiekėjas turi turėti teisę būti rangovu:</w:t>
            </w:r>
          </w:p>
          <w:p w14:paraId="196FB7BF" w14:textId="2CE81248" w:rsidR="006301D6" w:rsidRPr="00422EDA" w:rsidRDefault="006301D6" w:rsidP="00A0267D">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Statinio kategorija –</w:t>
            </w:r>
            <w:r>
              <w:rPr>
                <w:rFonts w:asciiTheme="majorHAnsi" w:hAnsiTheme="majorHAnsi" w:cstheme="majorHAnsi"/>
                <w:color w:val="000000"/>
              </w:rPr>
              <w:t>ne</w:t>
            </w:r>
            <w:r w:rsidRPr="00422EDA">
              <w:rPr>
                <w:rFonts w:asciiTheme="majorHAnsi" w:hAnsiTheme="majorHAnsi" w:cstheme="majorHAnsi"/>
                <w:color w:val="000000"/>
              </w:rPr>
              <w:t xml:space="preserve">ypatingasis </w:t>
            </w:r>
          </w:p>
          <w:p w14:paraId="6DE8DA26" w14:textId="77777777" w:rsidR="006301D6" w:rsidRPr="00422EDA" w:rsidRDefault="006301D6" w:rsidP="00A0267D">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4EE40AAF" w14:textId="77777777" w:rsidR="000E1BD2" w:rsidRPr="000E1BD2" w:rsidRDefault="006301D6" w:rsidP="000E1BD2">
            <w:pPr>
              <w:autoSpaceDE w:val="0"/>
              <w:autoSpaceDN w:val="0"/>
              <w:adjustRightInd w:val="0"/>
              <w:spacing w:after="0"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paskirties grupė – </w:t>
            </w:r>
            <w:r w:rsidR="000E1BD2" w:rsidRPr="000E1BD2">
              <w:rPr>
                <w:rFonts w:asciiTheme="majorHAnsi" w:hAnsiTheme="majorHAnsi" w:cstheme="majorHAnsi"/>
                <w:color w:val="000000"/>
              </w:rPr>
              <w:t>pramonės ir sandėliavimo pastatų grupė.</w:t>
            </w:r>
          </w:p>
          <w:p w14:paraId="1D7AC108" w14:textId="77777777" w:rsidR="000E1BD2" w:rsidRPr="000E1BD2" w:rsidRDefault="000E1BD2" w:rsidP="000E1BD2">
            <w:pPr>
              <w:autoSpaceDE w:val="0"/>
              <w:autoSpaceDN w:val="0"/>
              <w:adjustRightInd w:val="0"/>
              <w:spacing w:after="0" w:line="240" w:lineRule="auto"/>
              <w:ind w:firstLine="34"/>
              <w:rPr>
                <w:rFonts w:asciiTheme="majorHAnsi" w:hAnsiTheme="majorHAnsi" w:cstheme="majorHAnsi"/>
                <w:color w:val="000000"/>
              </w:rPr>
            </w:pPr>
            <w:r w:rsidRPr="000E1BD2">
              <w:rPr>
                <w:rFonts w:asciiTheme="majorHAnsi" w:hAnsiTheme="majorHAnsi" w:cstheme="majorHAnsi"/>
                <w:color w:val="000000"/>
              </w:rPr>
              <w:t>Pastato paskirtis – sandėliavimo.</w:t>
            </w:r>
          </w:p>
          <w:p w14:paraId="029E09EA" w14:textId="094C0123" w:rsidR="006301D6" w:rsidRPr="00422EDA" w:rsidRDefault="006301D6" w:rsidP="00A0267D">
            <w:pPr>
              <w:pStyle w:val="Sraopastraipa"/>
              <w:spacing w:line="240" w:lineRule="auto"/>
              <w:ind w:left="0" w:firstLine="34"/>
              <w:rPr>
                <w:rFonts w:asciiTheme="majorHAnsi" w:hAnsiTheme="majorHAnsi" w:cstheme="majorHAnsi"/>
              </w:rPr>
            </w:pPr>
          </w:p>
          <w:p w14:paraId="03EF176D" w14:textId="77777777" w:rsidR="006301D6" w:rsidRPr="00422EDA" w:rsidRDefault="006301D6" w:rsidP="00A0267D">
            <w:pPr>
              <w:pStyle w:val="Sraopastraipa"/>
              <w:numPr>
                <w:ilvl w:val="0"/>
                <w:numId w:val="42"/>
              </w:numPr>
              <w:spacing w:line="240" w:lineRule="auto"/>
              <w:rPr>
                <w:rFonts w:asciiTheme="majorHAnsi" w:hAnsiTheme="majorHAnsi" w:cstheme="majorHAnsi"/>
              </w:rPr>
            </w:pPr>
            <w:r w:rsidRPr="00422EDA">
              <w:rPr>
                <w:rFonts w:asciiTheme="majorHAnsi" w:hAnsiTheme="majorHAnsi" w:cstheme="majorHAnsi"/>
              </w:rPr>
              <w:t xml:space="preserve">Statybos darbų sritys: </w:t>
            </w:r>
          </w:p>
          <w:p w14:paraId="066253AC"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Bendrieji statybos darbai: </w:t>
            </w:r>
          </w:p>
          <w:p w14:paraId="053091E5"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1.1. žemės darbai (statybos sklypo reljefo tvarkymas, pamatų duobių, iškasų, tranšėjų kasimas ir užpylimas); </w:t>
            </w:r>
          </w:p>
          <w:p w14:paraId="3359AD0D"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1.2. statybinių konstrukcijų (gelžbetonio, betono, metalo, mūro) statyba ir montavimas; hidroizoliacija; apdailos darbai.</w:t>
            </w:r>
          </w:p>
          <w:p w14:paraId="12509AC4"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2) Specialieji statybos darbai:</w:t>
            </w:r>
          </w:p>
          <w:p w14:paraId="394E0DA2"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2.1. Mechanikos darbai: statinio vandentiekio ir nuotekų šalinimo inžinerinių sistemų įrengimas; statinio šildymo, vėdinimo, oro kondicionavimo inžinerinių sistemų įrengimas.</w:t>
            </w:r>
          </w:p>
          <w:p w14:paraId="23F9F1AD" w14:textId="47F1B84B" w:rsidR="00644CCC" w:rsidRPr="00644CCC" w:rsidRDefault="006301D6" w:rsidP="00644CCC">
            <w:pPr>
              <w:pStyle w:val="Sraopastraipa"/>
              <w:spacing w:line="240" w:lineRule="auto"/>
              <w:ind w:left="0" w:firstLine="34"/>
              <w:rPr>
                <w:rFonts w:ascii="Times New Roman" w:eastAsia="Calibri" w:hAnsi="Times New Roman" w:cs="Times New Roman"/>
                <w:iCs/>
              </w:rPr>
            </w:pPr>
            <w:r w:rsidRPr="00422EDA">
              <w:rPr>
                <w:rFonts w:asciiTheme="majorHAnsi" w:hAnsiTheme="majorHAnsi" w:cstheme="majorHAnsi"/>
              </w:rPr>
              <w:t xml:space="preserve">2.2. </w:t>
            </w:r>
            <w:r w:rsidR="00644CCC" w:rsidRPr="00644CCC">
              <w:rPr>
                <w:rFonts w:ascii="Times New Roman" w:eastAsia="Calibri" w:hAnsi="Times New Roman" w:cs="Times New Roman"/>
                <w:iCs/>
              </w:rPr>
              <w:t>elektrotechnikos darbai (statinio elektros inžinerinių sistemų įrengimas; procesų valdymo ir automatizavimo sistemų įrengimas; statinio nuotolinio ryšio (telekomunikacijų) inžinerinių sistemų įrengimas; statinio apsauginės signalizacijos, gaisrinės saugos inžinerinių sistemų įrengimas).</w:t>
            </w:r>
          </w:p>
          <w:p w14:paraId="51181567" w14:textId="77777777" w:rsidR="00644CCC" w:rsidRPr="00422EDA" w:rsidRDefault="00644CCC" w:rsidP="00A0267D">
            <w:pPr>
              <w:pStyle w:val="Sraopastraipa"/>
              <w:spacing w:line="240" w:lineRule="auto"/>
              <w:ind w:left="0" w:firstLine="34"/>
              <w:rPr>
                <w:rFonts w:asciiTheme="majorHAnsi" w:hAnsiTheme="majorHAnsi" w:cstheme="majorHAnsi"/>
              </w:rPr>
            </w:pPr>
          </w:p>
          <w:p w14:paraId="35E3434C"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b/>
              </w:rPr>
              <w:t>Pastaba</w:t>
            </w:r>
            <w:r w:rsidRPr="00422EDA">
              <w:rPr>
                <w:rFonts w:asciiTheme="majorHAnsi" w:hAnsiTheme="majorHAnsi" w:cstheme="majorHAnsi"/>
              </w:rPr>
              <w:t xml:space="preserve">: </w:t>
            </w:r>
          </w:p>
          <w:p w14:paraId="6A998D67"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Jei tiekėjo atestate kvalifikacija bus nurodoma pagal </w:t>
            </w:r>
            <w:r w:rsidRPr="00422EDA">
              <w:rPr>
                <w:rFonts w:asciiTheme="majorHAnsi" w:hAnsiTheme="majorHAnsi" w:cstheme="majorHAnsi"/>
                <w:u w:val="single"/>
              </w:rPr>
              <w:t>iki 2024-11-01 galiojusį Statybos techninio reglamento STR 1.01.03:2017 „Statinių klasifikavimas“ klasifikavimą</w:t>
            </w:r>
            <w:r w:rsidRPr="00422EDA">
              <w:rPr>
                <w:rFonts w:asciiTheme="majorHAnsi" w:hAnsiTheme="majorHAnsi" w:cstheme="majorHAnsi"/>
              </w:rPr>
              <w:t>, tokiu atveju perkančioji organizacija laikys, kad nurodyta statinio grupė ir pogrupis tinkama, jei nurodyta:</w:t>
            </w:r>
          </w:p>
          <w:p w14:paraId="1FD29D9C" w14:textId="77777777" w:rsidR="006301D6" w:rsidRPr="00422EDA" w:rsidRDefault="006301D6" w:rsidP="00A0267D">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Statinio kategorija – ypatingasis </w:t>
            </w:r>
          </w:p>
          <w:p w14:paraId="6DF52071" w14:textId="77777777" w:rsidR="006301D6" w:rsidRPr="00422EDA" w:rsidRDefault="006301D6" w:rsidP="00A0267D">
            <w:pPr>
              <w:autoSpaceDE w:val="0"/>
              <w:autoSpaceDN w:val="0"/>
              <w:adjustRightInd w:val="0"/>
              <w:spacing w:line="240" w:lineRule="auto"/>
              <w:ind w:firstLine="34"/>
              <w:rPr>
                <w:rFonts w:asciiTheme="majorHAnsi" w:hAnsiTheme="majorHAnsi" w:cstheme="majorHAnsi"/>
                <w:color w:val="000000"/>
              </w:rPr>
            </w:pPr>
            <w:r w:rsidRPr="00422EDA">
              <w:rPr>
                <w:rFonts w:asciiTheme="majorHAnsi" w:hAnsiTheme="majorHAnsi" w:cstheme="majorHAnsi"/>
                <w:color w:val="000000"/>
              </w:rPr>
              <w:t xml:space="preserve">Pastato tipas – negyvenamieji pastatai </w:t>
            </w:r>
          </w:p>
          <w:p w14:paraId="6FEA86C9"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Statybos darbų sritys: </w:t>
            </w:r>
          </w:p>
          <w:p w14:paraId="1341B10D"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Bendrieji statybos darbai: žemės darbai (statybos sklypo reljefo tvarkymas, pamatų duobių, iškasų, tranšėjų kasimas ir užpylimas); statybinių konstrukcijų (gelžbetonio, betono, metalo, mūro) statyba ir montavimas; hidroizoliacija; apdailos darbai.</w:t>
            </w:r>
          </w:p>
          <w:p w14:paraId="5A320614"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 xml:space="preserve">Mechanikos darbai: statinio vandentiekio ir nuotekų šalinimo inžinerinių sistemų </w:t>
            </w:r>
            <w:r w:rsidRPr="00422EDA">
              <w:rPr>
                <w:rFonts w:asciiTheme="majorHAnsi" w:hAnsiTheme="majorHAnsi" w:cstheme="majorHAnsi"/>
              </w:rPr>
              <w:lastRenderedPageBreak/>
              <w:t>įrengimas; statinio šildymo, vėdinimo inžinerinių sistemų įrengimas.</w:t>
            </w:r>
          </w:p>
          <w:p w14:paraId="4C201C9C"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Elektrotechnikos darbai: statinio elektros inžinerinių sistemų įrengimas; procesų valdymo ir automatizavimo sistemų įrengimas; statinio nuotolinio ryšio (telekomunikacijų) inžinerinių sistemų įrengimas.</w:t>
            </w:r>
          </w:p>
          <w:p w14:paraId="06F6635E" w14:textId="77777777" w:rsidR="006301D6" w:rsidRPr="00422EDA" w:rsidRDefault="006301D6" w:rsidP="00A0267D">
            <w:pPr>
              <w:pStyle w:val="Sraopastraipa"/>
              <w:spacing w:line="240" w:lineRule="auto"/>
              <w:ind w:left="0" w:firstLine="34"/>
              <w:rPr>
                <w:rFonts w:asciiTheme="majorHAnsi" w:hAnsiTheme="majorHAnsi" w:cstheme="majorHAnsi"/>
              </w:rPr>
            </w:pPr>
          </w:p>
          <w:p w14:paraId="354EC6B2" w14:textId="77777777" w:rsidR="006301D6" w:rsidRPr="00422EDA" w:rsidRDefault="006301D6" w:rsidP="00A0267D">
            <w:pPr>
              <w:pStyle w:val="Sraopastraipa"/>
              <w:spacing w:line="240" w:lineRule="auto"/>
              <w:ind w:left="0" w:firstLine="34"/>
              <w:rPr>
                <w:rFonts w:asciiTheme="majorHAnsi" w:hAnsiTheme="majorHAnsi" w:cstheme="majorHAnsi"/>
              </w:rPr>
            </w:pPr>
            <w:r w:rsidRPr="00422EDA">
              <w:rPr>
                <w:rFonts w:asciiTheme="majorHAnsi" w:hAnsiTheme="majorHAnsi" w:cstheme="majorHAnsi"/>
              </w:rPr>
              <w:t>Pastabos:</w:t>
            </w:r>
          </w:p>
          <w:p w14:paraId="2A296153" w14:textId="77777777" w:rsidR="006301D6" w:rsidRPr="00422EDA" w:rsidRDefault="006301D6" w:rsidP="00A0267D">
            <w:pPr>
              <w:pStyle w:val="Sraopastraipa"/>
              <w:numPr>
                <w:ilvl w:val="0"/>
                <w:numId w:val="44"/>
              </w:numPr>
              <w:spacing w:after="0" w:line="240" w:lineRule="auto"/>
              <w:ind w:left="-12" w:firstLine="0"/>
              <w:rPr>
                <w:rFonts w:asciiTheme="majorHAnsi" w:hAnsiTheme="majorHAnsi" w:cstheme="majorHAnsi"/>
              </w:rPr>
            </w:pPr>
            <w:r w:rsidRPr="00422EDA">
              <w:rPr>
                <w:rFonts w:asciiTheme="majorHAnsi" w:hAnsiTheme="majorHAnsi" w:cstheme="majorHAnsi"/>
              </w:rPr>
              <w:t>Jei kvalifikacijos dokumente yra nurodyta visa reikalaujama statinių grupė (neišskirti / nenurodyti pogrupiai) arba nurodytas konkretus pogrupis (</w:t>
            </w:r>
            <w:r w:rsidRPr="00422EDA">
              <w:rPr>
                <w:rFonts w:asciiTheme="majorHAnsi" w:hAnsiTheme="majorHAnsi" w:cstheme="majorHAnsi"/>
                <w:color w:val="000000"/>
              </w:rPr>
              <w:t>negyvenamieji pastatai</w:t>
            </w:r>
            <w:r w:rsidRPr="00422EDA">
              <w:rPr>
                <w:rFonts w:asciiTheme="majorHAnsi" w:hAnsiTheme="majorHAnsi" w:cstheme="majorHAnsi"/>
              </w:rPr>
              <w:t>) – tokie kvalifikacijos dokumentai yra tinkami.</w:t>
            </w:r>
          </w:p>
          <w:p w14:paraId="36395F26" w14:textId="51A14483" w:rsidR="006301D6" w:rsidRPr="00422EDA" w:rsidRDefault="006301D6" w:rsidP="00E07443">
            <w:pPr>
              <w:pStyle w:val="Sraopastraipa"/>
              <w:numPr>
                <w:ilvl w:val="0"/>
                <w:numId w:val="44"/>
              </w:numPr>
              <w:spacing w:after="0" w:line="240" w:lineRule="auto"/>
              <w:ind w:left="-12" w:firstLine="0"/>
              <w:rPr>
                <w:rFonts w:asciiTheme="majorHAnsi" w:eastAsia="Calibri" w:hAnsiTheme="majorHAnsi" w:cstheme="majorHAnsi"/>
                <w:i/>
              </w:rPr>
            </w:pPr>
            <w:r w:rsidRPr="00422EDA">
              <w:rPr>
                <w:rFonts w:asciiTheme="majorHAnsi" w:hAnsiTheme="majorHAnsi" w:cstheme="majorHAnsi"/>
              </w:rPr>
              <w:t>Tinkamu laikomas ir atestatas, kuriame nustatyta „gyvenamieji ir negyvenamieji pastatai“.</w:t>
            </w:r>
          </w:p>
        </w:tc>
        <w:tc>
          <w:tcPr>
            <w:tcW w:w="2223" w:type="pct"/>
            <w:gridSpan w:val="2"/>
            <w:vAlign w:val="center"/>
          </w:tcPr>
          <w:sdt>
            <w:sdtPr>
              <w:rPr>
                <w:rFonts w:asciiTheme="majorHAnsi" w:eastAsia="Calibri" w:hAnsiTheme="majorHAnsi" w:cstheme="majorHAnsi"/>
                <w:b/>
                <w:bCs/>
                <w:i/>
              </w:rPr>
              <w:id w:val="616187506"/>
              <w:placeholder>
                <w:docPart w:val="52D44C736A9D4817A6C05ACB7D699EA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52041636" w14:textId="77777777" w:rsidR="006301D6" w:rsidRPr="00422EDA" w:rsidRDefault="006301D6" w:rsidP="00A0267D">
                <w:pPr>
                  <w:pStyle w:val="Sraopastraipa"/>
                  <w:spacing w:after="0" w:line="240" w:lineRule="auto"/>
                  <w:ind w:left="-72"/>
                  <w:rPr>
                    <w:rFonts w:asciiTheme="majorHAnsi" w:eastAsia="Calibri" w:hAnsiTheme="majorHAnsi" w:cstheme="majorHAnsi"/>
                    <w:b/>
                    <w:bCs/>
                    <w:i/>
                  </w:rPr>
                </w:pPr>
                <w:r w:rsidRPr="00422EDA">
                  <w:rPr>
                    <w:rFonts w:asciiTheme="majorHAnsi" w:eastAsia="Calibri" w:hAnsiTheme="majorHAnsi" w:cstheme="majorHAnsi"/>
                    <w:b/>
                    <w:bCs/>
                    <w:i/>
                  </w:rPr>
                  <w:t>Su pasiūlymu pateikti formą kvalifikacijai (6 PAGD PD FK 1 lentelė).</w:t>
                </w:r>
              </w:p>
            </w:sdtContent>
          </w:sdt>
          <w:p w14:paraId="01D4F48E" w14:textId="77777777" w:rsidR="006301D6" w:rsidRPr="00422EDA" w:rsidRDefault="006301D6" w:rsidP="00A0267D">
            <w:pPr>
              <w:spacing w:line="240" w:lineRule="auto"/>
              <w:ind w:firstLine="34"/>
              <w:rPr>
                <w:rFonts w:asciiTheme="majorHAnsi" w:eastAsia="Calibri" w:hAnsiTheme="majorHAnsi" w:cstheme="majorHAnsi"/>
              </w:rPr>
            </w:pPr>
          </w:p>
          <w:p w14:paraId="61B6A461" w14:textId="7C46AA5B" w:rsidR="006301D6" w:rsidRPr="00422EDA" w:rsidRDefault="006301D6" w:rsidP="00A0267D">
            <w:pPr>
              <w:spacing w:line="240" w:lineRule="auto"/>
              <w:ind w:firstLine="34"/>
              <w:rPr>
                <w:rFonts w:asciiTheme="majorHAnsi" w:eastAsia="Calibri" w:hAnsiTheme="majorHAnsi" w:cstheme="majorHAnsi"/>
              </w:rPr>
            </w:pPr>
            <w:r w:rsidRPr="00422EDA">
              <w:rPr>
                <w:rFonts w:asciiTheme="majorHAnsi" w:eastAsia="Calibri" w:hAnsiTheme="majorHAnsi" w:cstheme="majorHAnsi"/>
              </w:rPr>
              <w:t xml:space="preserve">Atitiktį pagrindžiantys dokumentai: </w:t>
            </w:r>
            <w:r w:rsidRPr="00422EDA">
              <w:rPr>
                <w:rFonts w:asciiTheme="majorHAnsi" w:eastAsia="Calibri" w:hAnsiTheme="majorHAnsi" w:cstheme="majorHAnsi"/>
                <w:b/>
                <w:bCs/>
              </w:rPr>
              <w:t xml:space="preserve"> </w:t>
            </w:r>
          </w:p>
          <w:p w14:paraId="36CD114E" w14:textId="77777777" w:rsidR="006301D6" w:rsidRPr="00422EDA" w:rsidRDefault="006301D6" w:rsidP="00A0267D">
            <w:pPr>
              <w:spacing w:line="240" w:lineRule="auto"/>
              <w:ind w:firstLine="34"/>
              <w:rPr>
                <w:rFonts w:asciiTheme="majorHAnsi" w:hAnsiTheme="majorHAnsi" w:cstheme="majorHAnsi"/>
              </w:rPr>
            </w:pPr>
            <w:r w:rsidRPr="00422EDA">
              <w:rPr>
                <w:rFonts w:asciiTheme="majorHAnsi" w:hAnsiTheme="majorHAnsi" w:cstheme="majorHAnsi"/>
              </w:rPr>
              <w:t xml:space="preserve">Lietuvos Respublikoje ir trečiosiose šalyse įsteigtiems juridiniams asmenims, kitoms organizacijoms ar jų padaliniams SSVA (iki 2022-04-30 SPSC) išduoti kvalifikacijos atestatai ar užsienio šalies tiekėjams* išduoti teisės pripažinimo dokumentai, arba užsienio šalies tiekėjų* kilmės šalies kompetentingų institucijų išduoti dokumentai, patvirtinantys jų kilmės valstybėje turimą teisę užsiimti analogiškų statinių statybos veikla, arba nuorodos į nacionalines duomenų bazes bet kurioje valstybėje narėje, prie kurių pirkimo vykdytojas turės galimybę tiesiogiai ir neatlygintinai prisijungęs susipažinti su reikalaujamais dokumentais ir (ar) informacija. Užsienio šalies tiekėjo* turimos kvalifikacijos patvirtinimo dokumentai Lietuvoje gali būti išduoti ir po paraiškų pateikimo datos, tačiau pačią teisę tiekėjas kilmės šalyje turi būti įgijęs iki paraiškų pateikimo termino pabaigos. erdvės valstybės narių, Šveicarijos Konfederacijos bei trečiųjų šalių) tiekėjų įgyta kvalifikacija bus laikytina atitinkančia viešojo pirkimo sąlygas, nepriklausomai nuo to, kad šio pajėgumo patvirtinimo dokumentas Lietuvoje bus išduotas po galutinės Paraiškos pateikimo dienos. </w:t>
            </w:r>
          </w:p>
          <w:p w14:paraId="741DB5AC" w14:textId="77777777" w:rsidR="006301D6" w:rsidRPr="00422EDA" w:rsidRDefault="006301D6" w:rsidP="00A0267D">
            <w:pPr>
              <w:pStyle w:val="Sraopastraipa"/>
              <w:spacing w:line="240" w:lineRule="auto"/>
              <w:ind w:left="12" w:firstLine="34"/>
              <w:rPr>
                <w:rFonts w:asciiTheme="majorHAnsi" w:hAnsiTheme="majorHAnsi" w:cstheme="majorHAnsi"/>
              </w:rPr>
            </w:pPr>
            <w:r w:rsidRPr="00422EDA">
              <w:rPr>
                <w:rFonts w:asciiTheme="majorHAnsi" w:hAnsiTheme="majorHAnsi" w:cstheme="majorHAnsi"/>
              </w:rPr>
              <w:t>Tokiu atveju, tiekėjai turi pateikti kilmės šalyje išduoto dokumento kopiją ir prašymo išduoti teisės pripažinimo dokumentą kopiją, o iki pasirašant sutartį turės pateikti ir patį teisės pripažinimo dokumentą.</w:t>
            </w:r>
          </w:p>
          <w:p w14:paraId="32CF8D9B" w14:textId="77777777" w:rsidR="006301D6" w:rsidRPr="00422EDA" w:rsidRDefault="006301D6" w:rsidP="00A0267D">
            <w:pPr>
              <w:pStyle w:val="Sraopastraipa"/>
              <w:spacing w:line="240" w:lineRule="auto"/>
              <w:ind w:left="29"/>
              <w:rPr>
                <w:rFonts w:asciiTheme="majorHAnsi" w:hAnsiTheme="majorHAnsi" w:cstheme="majorHAnsi"/>
              </w:rPr>
            </w:pPr>
          </w:p>
          <w:p w14:paraId="5F78528A" w14:textId="77777777" w:rsidR="006301D6" w:rsidRPr="00422EDA" w:rsidRDefault="006301D6" w:rsidP="00A0267D">
            <w:pPr>
              <w:pStyle w:val="Sraopastraipa"/>
              <w:spacing w:line="240" w:lineRule="auto"/>
              <w:ind w:left="29"/>
              <w:rPr>
                <w:rFonts w:asciiTheme="majorHAnsi" w:hAnsiTheme="majorHAnsi" w:cstheme="majorHAnsi"/>
              </w:rPr>
            </w:pPr>
            <w:r w:rsidRPr="00422EDA">
              <w:rPr>
                <w:rFonts w:asciiTheme="majorHAnsi" w:hAnsiTheme="majorHAnsi" w:cstheme="majorHAnsi"/>
              </w:rPr>
              <w:t>Pastabos:</w:t>
            </w:r>
          </w:p>
          <w:p w14:paraId="2603732B" w14:textId="77777777" w:rsidR="006301D6" w:rsidRPr="00422EDA" w:rsidRDefault="006301D6" w:rsidP="00A0267D">
            <w:pPr>
              <w:pStyle w:val="Sraopastraipa"/>
              <w:numPr>
                <w:ilvl w:val="0"/>
                <w:numId w:val="43"/>
              </w:numPr>
              <w:tabs>
                <w:tab w:val="left" w:pos="601"/>
              </w:tabs>
              <w:spacing w:after="0" w:line="240" w:lineRule="auto"/>
              <w:ind w:left="0" w:firstLine="29"/>
              <w:rPr>
                <w:rFonts w:asciiTheme="majorHAnsi" w:hAnsiTheme="majorHAnsi" w:cstheme="majorHAnsi"/>
              </w:rPr>
            </w:pPr>
            <w:r w:rsidRPr="00422EDA">
              <w:rPr>
                <w:rFonts w:asciiTheme="majorHAnsi" w:hAnsiTheme="majorHAnsi" w:cstheme="majorHAnsi"/>
              </w:rPr>
              <w:t xml:space="preserve"> *Užsienio šalies tiekėjai – Europos Sąjungos valstybės narių, Šveicarijos Konfederacijos arba valstybių, pasirašiusių Europos ekonominės erdvės sutartį, juridiniai asmenys, kitos užsienio organizacijos ir jų padaliniai – turi teisę būti ypatingojo statinio statybos rangovu Lietuvos Respublikos teritorijoje, pripažinus jų kilmės valstybėje turimą teisę užsiimti analogiškų statinių statybos veikla.</w:t>
            </w:r>
          </w:p>
          <w:p w14:paraId="6D65F5D6" w14:textId="77777777" w:rsidR="006301D6" w:rsidRPr="00422EDA" w:rsidRDefault="006301D6" w:rsidP="00A0267D">
            <w:pPr>
              <w:spacing w:after="0" w:line="240" w:lineRule="auto"/>
              <w:rPr>
                <w:rFonts w:asciiTheme="majorHAnsi" w:eastAsia="Calibri" w:hAnsiTheme="majorHAnsi" w:cstheme="majorHAnsi"/>
              </w:rPr>
            </w:pPr>
            <w:r w:rsidRPr="00422EDA">
              <w:rPr>
                <w:rFonts w:asciiTheme="majorHAnsi" w:hAnsiTheme="majorHAnsi" w:cstheme="majorHAnsi"/>
              </w:rPr>
              <w:t xml:space="preserve">Pirkimo vykdytojas informaciją apie išduotus kvalifikacijos dokumentus pasitikrina SSVA </w:t>
            </w:r>
            <w:r w:rsidRPr="00422EDA">
              <w:rPr>
                <w:rFonts w:asciiTheme="majorHAnsi" w:hAnsiTheme="majorHAnsi" w:cstheme="majorHAnsi"/>
              </w:rPr>
              <w:lastRenderedPageBreak/>
              <w:t xml:space="preserve">registruose </w:t>
            </w:r>
            <w:hyperlink r:id="rId18" w:history="1">
              <w:r w:rsidRPr="00422EDA">
                <w:rPr>
                  <w:rStyle w:val="Hipersaitas"/>
                  <w:rFonts w:asciiTheme="majorHAnsi" w:hAnsiTheme="majorHAnsi" w:cstheme="majorHAnsi"/>
                </w:rPr>
                <w:t>https://www.ssva.lt/cms/registrai</w:t>
              </w:r>
            </w:hyperlink>
            <w:r w:rsidRPr="00422EDA">
              <w:rPr>
                <w:rFonts w:asciiTheme="majorHAnsi" w:hAnsiTheme="majorHAnsi" w:cstheme="majorHAnsi"/>
              </w:rPr>
              <w:t xml:space="preserve"> </w:t>
            </w:r>
          </w:p>
        </w:tc>
      </w:tr>
      <w:tr w:rsidR="006301D6" w:rsidRPr="00422EDA" w14:paraId="024C47E2" w14:textId="77777777" w:rsidTr="00A0267D">
        <w:trPr>
          <w:trHeight w:val="257"/>
        </w:trPr>
        <w:tc>
          <w:tcPr>
            <w:tcW w:w="5000" w:type="pct"/>
            <w:gridSpan w:val="4"/>
            <w:vAlign w:val="center"/>
          </w:tcPr>
          <w:p w14:paraId="1D92274B" w14:textId="77777777" w:rsidR="006301D6" w:rsidRPr="00422EDA" w:rsidRDefault="006301D6" w:rsidP="00A0267D">
            <w:pPr>
              <w:spacing w:after="0" w:line="240" w:lineRule="auto"/>
              <w:rPr>
                <w:rFonts w:asciiTheme="majorHAnsi" w:eastAsia="Calibri" w:hAnsiTheme="majorHAnsi" w:cstheme="majorHAnsi"/>
                <w:b/>
              </w:rPr>
            </w:pPr>
            <w:r w:rsidRPr="00422EDA">
              <w:rPr>
                <w:rFonts w:asciiTheme="majorHAnsi" w:eastAsia="Calibri" w:hAnsiTheme="majorHAnsi" w:cstheme="majorHAnsi"/>
                <w:b/>
              </w:rPr>
              <w:lastRenderedPageBreak/>
              <w:t xml:space="preserve">Ūkio subjektų grupės dalyvavimo pirkime ir/ar rėmimosi kitų ūkio subjektų pajėgumais, subtiekėjų pasitelkimo sąlygos: </w:t>
            </w:r>
          </w:p>
          <w:p w14:paraId="2F00DE62" w14:textId="6D61EEB3" w:rsidR="00BE6089" w:rsidRPr="00BE6089" w:rsidRDefault="006301D6" w:rsidP="00BE6089">
            <w:pPr>
              <w:spacing w:after="0" w:line="240" w:lineRule="auto"/>
              <w:rPr>
                <w:rFonts w:asciiTheme="majorHAnsi" w:eastAsia="Calibri" w:hAnsiTheme="majorHAnsi" w:cstheme="majorHAnsi"/>
                <w:i/>
                <w:iCs/>
              </w:rPr>
            </w:pPr>
            <w:r w:rsidRPr="00422EDA">
              <w:rPr>
                <w:rFonts w:asciiTheme="majorHAnsi" w:eastAsia="Calibri" w:hAnsiTheme="majorHAnsi" w:cstheme="majorHAnsi"/>
                <w:i/>
                <w:iCs/>
              </w:rPr>
              <w:t>a</w:t>
            </w:r>
            <w:r w:rsidR="00BE6089">
              <w:rPr>
                <w:rFonts w:asciiTheme="majorHAnsi" w:eastAsia="Calibri" w:hAnsiTheme="majorHAnsi" w:cstheme="majorHAnsi"/>
                <w:i/>
                <w:iCs/>
              </w:rPr>
              <w:t>) j</w:t>
            </w:r>
            <w:r w:rsidR="00BE6089" w:rsidRPr="00BE6089">
              <w:rPr>
                <w:rFonts w:asciiTheme="majorHAnsi" w:eastAsia="Calibri" w:hAnsiTheme="majorHAnsi" w:cstheme="majorHAnsi"/>
                <w:i/>
                <w:iCs/>
              </w:rPr>
              <w:t>eigu pasiūlymą teikia ūkio subjektų grupė – reikalavimą turi atitikti kiekvienas ūkio subjektų grupės narys (-</w:t>
            </w:r>
            <w:proofErr w:type="spellStart"/>
            <w:r w:rsidR="00BE6089" w:rsidRPr="00BE6089">
              <w:rPr>
                <w:rFonts w:asciiTheme="majorHAnsi" w:eastAsia="Calibri" w:hAnsiTheme="majorHAnsi" w:cstheme="majorHAnsi"/>
                <w:i/>
                <w:iCs/>
              </w:rPr>
              <w:t>iai</w:t>
            </w:r>
            <w:proofErr w:type="spellEnd"/>
            <w:r w:rsidR="00BE6089" w:rsidRPr="00BE6089">
              <w:rPr>
                <w:rFonts w:asciiTheme="majorHAnsi" w:eastAsia="Calibri" w:hAnsiTheme="majorHAnsi" w:cstheme="majorHAnsi"/>
                <w:i/>
                <w:iCs/>
              </w:rPr>
              <w:t>), pagal jų prisiimamus įsipareigojimus pirkimo sutarčiai vykdyti;</w:t>
            </w:r>
          </w:p>
          <w:p w14:paraId="4F6027A6" w14:textId="6AE3726C" w:rsidR="00BE6089" w:rsidRPr="00BE6089" w:rsidRDefault="00BE6089" w:rsidP="00BE6089">
            <w:pPr>
              <w:spacing w:after="0" w:line="240" w:lineRule="auto"/>
              <w:rPr>
                <w:rFonts w:asciiTheme="majorHAnsi" w:eastAsia="Calibri" w:hAnsiTheme="majorHAnsi" w:cstheme="majorHAnsi"/>
                <w:i/>
                <w:iCs/>
              </w:rPr>
            </w:pPr>
            <w:r>
              <w:rPr>
                <w:rFonts w:asciiTheme="majorHAnsi" w:eastAsia="Calibri" w:hAnsiTheme="majorHAnsi" w:cstheme="majorHAnsi"/>
                <w:i/>
                <w:iCs/>
              </w:rPr>
              <w:t>b)</w:t>
            </w:r>
            <w:r w:rsidRPr="00BE6089">
              <w:rPr>
                <w:rFonts w:asciiTheme="majorHAnsi" w:eastAsia="Calibri" w:hAnsiTheme="majorHAnsi" w:cstheme="majorHAnsi"/>
                <w:i/>
                <w:iCs/>
              </w:rPr>
              <w:t> tiekėjas gali remtis kitų ūkio subjektų pajėgumais tik tuomet, kai tie subjektai, kurių pajėgumais buvo pasiremta, patys tieks prekes, teiks paslaugas ar atliks darbus, kuriems reikia jų pajėgumų;</w:t>
            </w:r>
          </w:p>
          <w:p w14:paraId="36DDE12C" w14:textId="388C408E" w:rsidR="00BE6089" w:rsidRPr="00BE6089" w:rsidRDefault="00BE6089" w:rsidP="00BE6089">
            <w:pPr>
              <w:spacing w:after="0" w:line="240" w:lineRule="auto"/>
              <w:rPr>
                <w:rFonts w:asciiTheme="majorHAnsi" w:eastAsia="Calibri" w:hAnsiTheme="majorHAnsi" w:cstheme="majorHAnsi"/>
                <w:i/>
                <w:iCs/>
              </w:rPr>
            </w:pPr>
            <w:r>
              <w:rPr>
                <w:rFonts w:asciiTheme="majorHAnsi" w:eastAsia="Calibri" w:hAnsiTheme="majorHAnsi" w:cstheme="majorHAnsi"/>
                <w:i/>
                <w:iCs/>
              </w:rPr>
              <w:t>c)</w:t>
            </w:r>
            <w:r w:rsidRPr="00BE6089">
              <w:rPr>
                <w:rFonts w:asciiTheme="majorHAnsi" w:eastAsia="Calibri" w:hAnsiTheme="majorHAnsi" w:cstheme="majorHAnsi"/>
                <w:i/>
                <w:iCs/>
              </w:rPr>
              <w:t> subtiekėjai, kuriuos tiekėjas pasitelks pirkimo sutarties vykdymui (kurių pajėgumais tiekėjas nesiremia, kad atitiktų pirkimo dokumentuose nustatytus kvalifikacijos reikalavimus), privalo turėti teisę verstis ta veikla, kuriai jis pasitelkiamas. Pirkimo dokumentuose gali būti nustatoma, kad tokių subtiekėjų, jeigu jie žinomi, kvalifikacija tikrinama pirkimo procedūrų metu, arba, kad tiekėjas privalo įsipareigoti, jog pirkimo sutartį vykdys tik tokią teisę turintys asmenys, ir nurodo, kad pirkimo vykdytojui pareikalavus, tiekėjas turės pateikti dokumentus, įrodančius subtiekėjo teisę verstis atitinkama veikla, kuriai jis pasitelkiamas.</w:t>
            </w:r>
          </w:p>
          <w:p w14:paraId="37D85BF3" w14:textId="4AF71130" w:rsidR="006301D6" w:rsidRPr="00422EDA" w:rsidRDefault="006301D6" w:rsidP="00A0267D">
            <w:pPr>
              <w:spacing w:after="0" w:line="240" w:lineRule="auto"/>
              <w:rPr>
                <w:rFonts w:asciiTheme="majorHAnsi" w:eastAsia="Calibri" w:hAnsiTheme="majorHAnsi" w:cstheme="majorHAnsi"/>
                <w:b/>
              </w:rPr>
            </w:pPr>
          </w:p>
        </w:tc>
      </w:tr>
      <w:tr w:rsidR="006301D6" w:rsidRPr="00E638C5" w14:paraId="7F46F989" w14:textId="77777777" w:rsidTr="00A0267D">
        <w:trPr>
          <w:trHeight w:val="257"/>
        </w:trPr>
        <w:tc>
          <w:tcPr>
            <w:tcW w:w="5000" w:type="pct"/>
            <w:gridSpan w:val="4"/>
            <w:shd w:val="clear" w:color="auto" w:fill="F2F2F2" w:themeFill="background1" w:themeFillShade="F2"/>
            <w:vAlign w:val="center"/>
          </w:tcPr>
          <w:p w14:paraId="5C5335E2" w14:textId="77777777" w:rsidR="006301D6" w:rsidRPr="00E638C5" w:rsidRDefault="006301D6" w:rsidP="00A0267D">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Techninis ir profesinis pajėgumas</w:t>
            </w:r>
          </w:p>
        </w:tc>
      </w:tr>
      <w:tr w:rsidR="00644CCC" w:rsidRPr="00E638C5" w14:paraId="57A2112F" w14:textId="77777777" w:rsidTr="002A00E7">
        <w:trPr>
          <w:trHeight w:val="241"/>
        </w:trPr>
        <w:tc>
          <w:tcPr>
            <w:tcW w:w="637" w:type="pct"/>
            <w:shd w:val="clear" w:color="auto" w:fill="F2F2F2" w:themeFill="background1" w:themeFillShade="F2"/>
            <w:vAlign w:val="center"/>
          </w:tcPr>
          <w:p w14:paraId="60E00630" w14:textId="77777777" w:rsidR="006301D6" w:rsidRPr="00E638C5" w:rsidRDefault="006301D6" w:rsidP="00A0267D">
            <w:pPr>
              <w:spacing w:after="0" w:line="240" w:lineRule="auto"/>
              <w:rPr>
                <w:rFonts w:asciiTheme="majorHAnsi" w:eastAsia="Calibri" w:hAnsiTheme="majorHAnsi" w:cstheme="majorHAnsi"/>
                <w:b/>
              </w:rPr>
            </w:pPr>
            <w:r w:rsidRPr="00E638C5">
              <w:rPr>
                <w:rFonts w:asciiTheme="majorHAnsi" w:eastAsia="Calibri" w:hAnsiTheme="majorHAnsi" w:cstheme="majorHAnsi"/>
                <w:b/>
              </w:rPr>
              <w:t>Eil. Nr.</w:t>
            </w:r>
          </w:p>
        </w:tc>
        <w:tc>
          <w:tcPr>
            <w:tcW w:w="2149" w:type="pct"/>
            <w:gridSpan w:val="2"/>
            <w:shd w:val="clear" w:color="auto" w:fill="F2F2F2" w:themeFill="background1" w:themeFillShade="F2"/>
            <w:vAlign w:val="center"/>
          </w:tcPr>
          <w:p w14:paraId="0D5A3E60" w14:textId="77777777" w:rsidR="006301D6" w:rsidRPr="00E638C5" w:rsidRDefault="006301D6" w:rsidP="00A0267D">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Kvalifikacijos reikalavimai</w:t>
            </w:r>
          </w:p>
        </w:tc>
        <w:tc>
          <w:tcPr>
            <w:tcW w:w="2214" w:type="pct"/>
            <w:shd w:val="clear" w:color="auto" w:fill="F2F2F2" w:themeFill="background1" w:themeFillShade="F2"/>
            <w:vAlign w:val="center"/>
          </w:tcPr>
          <w:p w14:paraId="5A17A1AB" w14:textId="77777777" w:rsidR="006301D6" w:rsidRPr="00E638C5" w:rsidRDefault="006301D6" w:rsidP="00A0267D">
            <w:pPr>
              <w:spacing w:after="0" w:line="240" w:lineRule="auto"/>
              <w:jc w:val="center"/>
              <w:rPr>
                <w:rFonts w:asciiTheme="majorHAnsi" w:eastAsia="Calibri" w:hAnsiTheme="majorHAnsi" w:cstheme="majorHAnsi"/>
                <w:b/>
              </w:rPr>
            </w:pPr>
            <w:r w:rsidRPr="00E638C5">
              <w:rPr>
                <w:rFonts w:asciiTheme="majorHAnsi" w:eastAsia="Calibri" w:hAnsiTheme="majorHAnsi" w:cstheme="majorHAnsi"/>
                <w:b/>
              </w:rPr>
              <w:t>Atitiktį įrodantys dokumentai</w:t>
            </w:r>
          </w:p>
        </w:tc>
      </w:tr>
      <w:tr w:rsidR="0023253D" w:rsidRPr="00E638C5" w14:paraId="4B825E78" w14:textId="77777777" w:rsidTr="002A00E7">
        <w:trPr>
          <w:trHeight w:val="257"/>
        </w:trPr>
        <w:tc>
          <w:tcPr>
            <w:tcW w:w="637" w:type="pct"/>
            <w:shd w:val="clear" w:color="auto" w:fill="F2F2F2" w:themeFill="background1" w:themeFillShade="F2"/>
            <w:vAlign w:val="center"/>
          </w:tcPr>
          <w:p w14:paraId="7F7A1FC5" w14:textId="2EB5CF4B" w:rsidR="0023253D" w:rsidRPr="00E638C5" w:rsidRDefault="0023253D" w:rsidP="0023253D">
            <w:pPr>
              <w:tabs>
                <w:tab w:val="left" w:pos="284"/>
                <w:tab w:val="left" w:pos="459"/>
              </w:tabs>
              <w:spacing w:after="0" w:line="240" w:lineRule="auto"/>
              <w:ind w:left="397"/>
              <w:jc w:val="center"/>
              <w:rPr>
                <w:rFonts w:asciiTheme="majorHAnsi" w:eastAsia="Calibri" w:hAnsiTheme="majorHAnsi" w:cstheme="majorHAnsi"/>
              </w:rPr>
            </w:pPr>
            <w:r w:rsidRPr="00E638C5">
              <w:rPr>
                <w:rFonts w:asciiTheme="majorHAnsi" w:eastAsia="Calibri" w:hAnsiTheme="majorHAnsi" w:cstheme="majorHAnsi"/>
              </w:rPr>
              <w:t>4.1.</w:t>
            </w:r>
            <w:r w:rsidR="00E07443">
              <w:rPr>
                <w:rFonts w:asciiTheme="majorHAnsi" w:eastAsia="Calibri" w:hAnsiTheme="majorHAnsi" w:cstheme="majorHAnsi"/>
              </w:rPr>
              <w:t>2</w:t>
            </w:r>
            <w:r w:rsidRPr="00E638C5">
              <w:rPr>
                <w:rFonts w:asciiTheme="majorHAnsi" w:eastAsia="Calibri" w:hAnsiTheme="majorHAnsi" w:cstheme="majorHAnsi"/>
              </w:rPr>
              <w:t>.</w:t>
            </w:r>
          </w:p>
        </w:tc>
        <w:tc>
          <w:tcPr>
            <w:tcW w:w="2149" w:type="pct"/>
            <w:gridSpan w:val="2"/>
          </w:tcPr>
          <w:p w14:paraId="25BC91F8" w14:textId="77777777" w:rsidR="0023253D" w:rsidRPr="00265C28" w:rsidRDefault="0023253D" w:rsidP="0023253D">
            <w:pPr>
              <w:pStyle w:val="TableParagraph"/>
              <w:spacing w:line="275" w:lineRule="exact"/>
              <w:jc w:val="both"/>
            </w:pPr>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4E38A312" w14:textId="77777777" w:rsidR="0023253D" w:rsidRPr="00265C28" w:rsidRDefault="0023253D" w:rsidP="0023253D">
            <w:pPr>
              <w:pStyle w:val="TableParagraph"/>
              <w:spacing w:before="21" w:line="259" w:lineRule="auto"/>
              <w:jc w:val="both"/>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6DD4CA6B" w14:textId="77777777" w:rsidR="0023253D" w:rsidRPr="00265C28" w:rsidRDefault="0023253D" w:rsidP="0023253D">
            <w:pPr>
              <w:pStyle w:val="TableParagraph"/>
              <w:spacing w:line="275" w:lineRule="exact"/>
              <w:jc w:val="both"/>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176665C2" w14:textId="77777777" w:rsidR="0023253D" w:rsidRPr="00265C28" w:rsidRDefault="0023253D" w:rsidP="0023253D">
            <w:pPr>
              <w:rPr>
                <w:spacing w:val="-2"/>
              </w:rPr>
            </w:pPr>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4E5A72C1" w14:textId="3EA00E4D" w:rsidR="0023253D" w:rsidRDefault="0023253D" w:rsidP="0023253D">
            <w:pPr>
              <w:pStyle w:val="TableParagraph"/>
              <w:numPr>
                <w:ilvl w:val="0"/>
                <w:numId w:val="39"/>
              </w:numPr>
              <w:tabs>
                <w:tab w:val="left" w:pos="421"/>
              </w:tabs>
              <w:ind w:left="0" w:right="99" w:firstLine="0"/>
              <w:jc w:val="both"/>
            </w:pPr>
            <w:r>
              <w:t xml:space="preserve">bent vieną </w:t>
            </w:r>
            <w:r w:rsidRPr="00265C28">
              <w:t xml:space="preserve">neypatingo statinio statybos vadovą, turintį teisę eiti neypatingo statinio statybos vadovo pareigas. Statinių </w:t>
            </w:r>
            <w:r>
              <w:t>tipas</w:t>
            </w:r>
            <w:r w:rsidRPr="00265C28">
              <w:t>: negyvenamieji pastatai</w:t>
            </w:r>
            <w:r>
              <w:t xml:space="preserve">, pramonės ir sandėliavimo pastatų grupė , sandėliavimo pastatų paskirtis </w:t>
            </w:r>
            <w:r w:rsidRPr="00265C28">
              <w:t>.</w:t>
            </w:r>
          </w:p>
          <w:p w14:paraId="7EF1478D" w14:textId="395F19E9" w:rsidR="0023253D" w:rsidRPr="006141F9" w:rsidRDefault="0023253D" w:rsidP="0023253D">
            <w:pPr>
              <w:pStyle w:val="TableParagraph"/>
              <w:numPr>
                <w:ilvl w:val="0"/>
                <w:numId w:val="39"/>
              </w:numPr>
              <w:tabs>
                <w:tab w:val="left" w:pos="421"/>
              </w:tabs>
              <w:ind w:left="0" w:right="100" w:firstLine="160"/>
              <w:jc w:val="both"/>
            </w:pPr>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w:t>
            </w:r>
            <w:r>
              <w:t xml:space="preserve"> (</w:t>
            </w:r>
            <w:r w:rsidRPr="006141F9">
              <w:t>Statinių tipas: negyvenamieji pastatai, pramonės ir sandėliavimo pastatų grupė ,  sandėliavimo pastatų paskirtis) šioms darbų sritims:</w:t>
            </w:r>
          </w:p>
          <w:p w14:paraId="0952EC94" w14:textId="77777777" w:rsidR="0023253D" w:rsidRPr="006141F9" w:rsidRDefault="0023253D" w:rsidP="0023253D">
            <w:pPr>
              <w:pStyle w:val="TableParagraph"/>
              <w:tabs>
                <w:tab w:val="left" w:pos="421"/>
              </w:tabs>
              <w:ind w:left="160" w:right="100"/>
              <w:jc w:val="both"/>
              <w:rPr>
                <w:b/>
                <w:bCs/>
              </w:rPr>
            </w:pPr>
            <w:r w:rsidRPr="006141F9">
              <w:rPr>
                <w:rFonts w:eastAsiaTheme="minorHAnsi"/>
                <w:b/>
                <w:bCs/>
              </w:rPr>
              <w:t>specialieji statybos darbai:</w:t>
            </w:r>
          </w:p>
          <w:p w14:paraId="4D4AA316" w14:textId="373FD186" w:rsidR="0023253D" w:rsidRPr="006141F9" w:rsidRDefault="0023253D" w:rsidP="0023253D">
            <w:pPr>
              <w:pStyle w:val="TableParagraph"/>
              <w:numPr>
                <w:ilvl w:val="1"/>
                <w:numId w:val="39"/>
              </w:numPr>
              <w:tabs>
                <w:tab w:val="left" w:pos="421"/>
              </w:tabs>
              <w:ind w:left="0" w:right="99" w:firstLine="0"/>
              <w:jc w:val="both"/>
            </w:pPr>
            <w:r w:rsidRPr="006141F9">
              <w:rPr>
                <w:rFonts w:eastAsiaTheme="minorHAnsi"/>
              </w:rPr>
              <w:t xml:space="preserve">mechanikos darbai (vandentiekio ir </w:t>
            </w:r>
            <w:r w:rsidRPr="006141F9">
              <w:rPr>
                <w:rFonts w:eastAsiaTheme="minorHAnsi"/>
              </w:rPr>
              <w:lastRenderedPageBreak/>
              <w:t>nuotekų šalinimo tinklų tiesimas, statinio vandentiekio ir nuotekų šalinimo inžinerinių sistemų įrengimas, statinio šildymo, vėdinimo, oro kondicionavimo inžinerinių sistemų įrengimas)</w:t>
            </w:r>
            <w:r w:rsidRPr="006141F9">
              <w:t>;</w:t>
            </w:r>
          </w:p>
          <w:p w14:paraId="79F994F9" w14:textId="4710202D" w:rsidR="0023253D" w:rsidRPr="00644CCC" w:rsidRDefault="0023253D" w:rsidP="0023253D">
            <w:pPr>
              <w:pStyle w:val="TableParagraph"/>
              <w:tabs>
                <w:tab w:val="left" w:pos="481"/>
              </w:tabs>
              <w:ind w:right="100"/>
              <w:jc w:val="both"/>
              <w:rPr>
                <w:rFonts w:eastAsia="Calibri"/>
                <w:iCs/>
              </w:rPr>
            </w:pPr>
            <w:r>
              <w:rPr>
                <w:rFonts w:asciiTheme="majorHAnsi" w:eastAsia="Calibri" w:hAnsiTheme="majorHAnsi" w:cstheme="majorHAnsi"/>
                <w:i/>
              </w:rPr>
              <w:t xml:space="preserve">b) </w:t>
            </w:r>
            <w:r w:rsidRPr="00644CCC">
              <w:rPr>
                <w:rFonts w:eastAsia="Calibri"/>
                <w:iCs/>
              </w:rPr>
              <w:t>elektrotechnikos darbai (statinio elektros inžinerinių sistemų įrengimas; procesų valdymo ir automatizavimo sistemų įrengimas; statinio nuotolinio ryšio (telekomunikacijų) inžinerinių sistemų įrengimas; statinio apsauginės signalizacijos, gaisrinės saugos inžinerinių sistemų įrengimas).</w:t>
            </w:r>
          </w:p>
          <w:p w14:paraId="73C0B08B" w14:textId="77777777" w:rsidR="0023253D" w:rsidRPr="00E638C5" w:rsidRDefault="0023253D" w:rsidP="0023253D">
            <w:pPr>
              <w:pStyle w:val="TableParagraph"/>
              <w:tabs>
                <w:tab w:val="left" w:pos="481"/>
              </w:tabs>
              <w:ind w:right="100"/>
              <w:jc w:val="both"/>
              <w:rPr>
                <w:rFonts w:asciiTheme="majorHAnsi" w:eastAsia="Calibri" w:hAnsiTheme="majorHAnsi" w:cstheme="majorHAnsi"/>
                <w:i/>
              </w:rPr>
            </w:pPr>
          </w:p>
        </w:tc>
        <w:tc>
          <w:tcPr>
            <w:tcW w:w="2214" w:type="pct"/>
            <w:vAlign w:val="center"/>
          </w:tcPr>
          <w:sdt>
            <w:sdtPr>
              <w:rPr>
                <w:rFonts w:ascii="Calibri" w:eastAsia="Calibri" w:hAnsi="Calibri" w:cs="Calibri"/>
                <w:b/>
                <w:bCs/>
                <w:i/>
                <w:lang w:val="en-US"/>
              </w:rPr>
              <w:id w:val="-1638558087"/>
              <w:placeholder>
                <w:docPart w:val="CB62B6F001FB4915B9396D3B979EBAB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53839B00" w14:textId="2D0F9D01" w:rsidR="0023253D" w:rsidRPr="003C3B51" w:rsidRDefault="0023253D" w:rsidP="0023253D">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 xml:space="preserve">Su </w:t>
                </w:r>
                <w:proofErr w:type="spellStart"/>
                <w:r w:rsidRPr="003C3B51">
                  <w:rPr>
                    <w:rFonts w:ascii="Calibri" w:eastAsia="Calibri" w:hAnsi="Calibri" w:cs="Calibri"/>
                    <w:b/>
                    <w:bCs/>
                    <w:i/>
                    <w:lang w:val="en-US"/>
                  </w:rPr>
                  <w:t>pasiūlymu</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pateikti</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formą</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kvalifikacijai</w:t>
                </w:r>
                <w:proofErr w:type="spellEnd"/>
                <w:r w:rsidRPr="003C3B51">
                  <w:rPr>
                    <w:rFonts w:ascii="Calibri" w:eastAsia="Calibri" w:hAnsi="Calibri" w:cs="Calibri"/>
                    <w:b/>
                    <w:bCs/>
                    <w:i/>
                    <w:lang w:val="en-US"/>
                  </w:rPr>
                  <w:t xml:space="preserve"> (6 PAGD PD FK</w:t>
                </w:r>
                <w:r>
                  <w:rPr>
                    <w:rFonts w:ascii="Calibri" w:eastAsia="Calibri" w:hAnsi="Calibri" w:cs="Calibri"/>
                    <w:b/>
                    <w:bCs/>
                    <w:i/>
                    <w:lang w:val="en-US"/>
                  </w:rPr>
                  <w:t xml:space="preserve"> </w:t>
                </w:r>
                <w:r w:rsidR="00E07443">
                  <w:rPr>
                    <w:rFonts w:ascii="Calibri" w:eastAsia="Calibri" w:hAnsi="Calibri" w:cs="Calibri"/>
                    <w:b/>
                    <w:bCs/>
                    <w:i/>
                    <w:lang w:val="en-US"/>
                  </w:rPr>
                  <w:t>2</w:t>
                </w:r>
                <w:r>
                  <w:rPr>
                    <w:rFonts w:ascii="Calibri" w:eastAsia="Calibri" w:hAnsi="Calibri" w:cs="Calibri"/>
                    <w:b/>
                    <w:bCs/>
                    <w:i/>
                    <w:lang w:val="en-US"/>
                  </w:rPr>
                  <w:t xml:space="preserve"> </w:t>
                </w:r>
                <w:proofErr w:type="spellStart"/>
                <w:r>
                  <w:rPr>
                    <w:rFonts w:ascii="Calibri" w:eastAsia="Calibri" w:hAnsi="Calibri" w:cs="Calibri"/>
                    <w:b/>
                    <w:bCs/>
                    <w:i/>
                    <w:lang w:val="en-US"/>
                  </w:rPr>
                  <w:t>lentelė</w:t>
                </w:r>
                <w:proofErr w:type="spellEnd"/>
                <w:r w:rsidRPr="003C3B51">
                  <w:rPr>
                    <w:rFonts w:ascii="Calibri" w:eastAsia="Calibri" w:hAnsi="Calibri" w:cs="Calibri"/>
                    <w:b/>
                    <w:bCs/>
                    <w:i/>
                    <w:lang w:val="en-US"/>
                  </w:rPr>
                  <w:t>).</w:t>
                </w:r>
              </w:p>
            </w:sdtContent>
          </w:sdt>
          <w:p w14:paraId="3C77FEC2" w14:textId="77777777" w:rsidR="0012291A" w:rsidRDefault="0012291A" w:rsidP="0023253D">
            <w:pPr>
              <w:pStyle w:val="Sraopastraipa"/>
              <w:ind w:left="-64" w:firstLine="784"/>
              <w:rPr>
                <w:rFonts w:asciiTheme="majorHAnsi" w:hAnsiTheme="majorHAnsi" w:cstheme="majorHAnsi"/>
                <w:b/>
                <w:bCs/>
                <w:i/>
                <w:iCs/>
              </w:rPr>
            </w:pPr>
          </w:p>
          <w:p w14:paraId="7ADE4023" w14:textId="67442623" w:rsidR="0023253D" w:rsidRPr="003C3B51" w:rsidRDefault="0023253D" w:rsidP="0023253D">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3B4F898F" w14:textId="77777777" w:rsidR="0023253D" w:rsidRDefault="0023253D" w:rsidP="0023253D">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w:t>
            </w:r>
            <w:r w:rsidRPr="003C3B51">
              <w:lastRenderedPageBreak/>
              <w:t xml:space="preserve">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55CFCC0" w14:textId="77777777" w:rsidR="0023253D" w:rsidRDefault="0023253D" w:rsidP="0023253D">
            <w:pPr>
              <w:pStyle w:val="Sraopastraipa"/>
              <w:ind w:left="360"/>
              <w:rPr>
                <w:lang w:eastAsia="en-GB"/>
              </w:rPr>
            </w:pPr>
          </w:p>
          <w:p w14:paraId="0B594EBC" w14:textId="77777777" w:rsidR="0023253D" w:rsidRPr="003C3B51" w:rsidRDefault="0023253D" w:rsidP="0023253D">
            <w:pPr>
              <w:pStyle w:val="Sraopastraipa"/>
              <w:ind w:left="-78" w:firstLine="438"/>
              <w:rPr>
                <w:lang w:eastAsia="en-GB"/>
              </w:rPr>
            </w:pPr>
            <w:r w:rsidRPr="001E4167">
              <w:rPr>
                <w:rFonts w:ascii="Times New Roman" w:hAnsi="Times New Roman" w:cs="Times New Roman"/>
                <w:i/>
                <w:iCs/>
                <w:sz w:val="24"/>
                <w:szCs w:val="24"/>
              </w:rPr>
              <w:t>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tinkamu laikomas ir atestatas, kuriame nurodyta pastatų paskirtis „gyvenamieji ir negyvenamieji pastatai</w:t>
            </w:r>
          </w:p>
          <w:p w14:paraId="7C2E34DF" w14:textId="77777777" w:rsidR="0023253D" w:rsidRDefault="0023253D" w:rsidP="0023253D">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t>kurie naudojasi Europos Sąjungos teisės aktuose jiems suteiktomis judėjimo valstybėse narėse</w:t>
            </w:r>
            <w:r w:rsidRPr="003C3B51">
              <w:br/>
              <w:t xml:space="preserve">teisėmis – turi teisę eiti </w:t>
            </w:r>
            <w:r>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t>Perkančioji organizacija informaciją apie Lietuvoje išduotus kvalifikacijos dokumentus pasitikrina SSVA registruose</w:t>
            </w:r>
            <w:r>
              <w:rPr>
                <w:lang w:val="en-US"/>
              </w:rPr>
              <w:t xml:space="preserve"> </w:t>
            </w:r>
            <w:hyperlink r:id="rId19" w:history="1">
              <w:r>
                <w:rPr>
                  <w:rStyle w:val="Hipersaitas"/>
                  <w:lang w:val="en-US"/>
                </w:rPr>
                <w:t>https://www.ssva.lt/cms/registrai</w:t>
              </w:r>
            </w:hyperlink>
            <w:r>
              <w:rPr>
                <w:lang w:val="en-US"/>
              </w:rPr>
              <w:t xml:space="preserve">. </w:t>
            </w:r>
          </w:p>
          <w:p w14:paraId="13AF4028" w14:textId="77777777" w:rsidR="0023253D" w:rsidRPr="003C3B51" w:rsidRDefault="0023253D" w:rsidP="0023253D">
            <w:r w:rsidRPr="003C3B51">
              <w:lastRenderedPageBreak/>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42AEEB36" w14:textId="453CFCCC" w:rsidR="0023253D" w:rsidRPr="00E638C5" w:rsidRDefault="0023253D" w:rsidP="0023253D">
            <w:pPr>
              <w:spacing w:after="0" w:line="240" w:lineRule="auto"/>
              <w:rPr>
                <w:rFonts w:asciiTheme="majorHAnsi" w:eastAsia="Calibri" w:hAnsiTheme="majorHAnsi" w:cstheme="majorHAns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w:t>
            </w:r>
            <w:proofErr w:type="spellStart"/>
            <w:r w:rsidRPr="00E24EBD">
              <w:rPr>
                <w:b/>
                <w:bCs/>
              </w:rPr>
              <w:t>kvazisubtiekėjus</w:t>
            </w:r>
            <w:proofErr w:type="spellEnd"/>
            <w:r w:rsidRPr="00E24EBD">
              <w:rPr>
                <w:b/>
                <w:bCs/>
              </w:rPr>
              <w:t xml:space="preserve">, kartu su pasiūlymu turi būti pateiktas </w:t>
            </w:r>
            <w:r w:rsidRPr="00E24EBD">
              <w:rPr>
                <w:b/>
                <w:bCs/>
              </w:rPr>
              <w:br/>
            </w:r>
            <w:proofErr w:type="spellStart"/>
            <w:r w:rsidRPr="00E24EBD">
              <w:rPr>
                <w:b/>
                <w:bCs/>
              </w:rPr>
              <w:t>kvazisubtiekėjo</w:t>
            </w:r>
            <w:proofErr w:type="spellEnd"/>
            <w:r w:rsidRPr="00E24EBD">
              <w:rPr>
                <w:b/>
                <w:bCs/>
              </w:rPr>
              <w:t xml:space="preserve"> sutikimas 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tr w:rsidR="006301D6" w:rsidRPr="00E638C5" w14:paraId="5DDD508E" w14:textId="77777777" w:rsidTr="00A0267D">
        <w:trPr>
          <w:trHeight w:val="257"/>
        </w:trPr>
        <w:tc>
          <w:tcPr>
            <w:tcW w:w="5000" w:type="pct"/>
            <w:gridSpan w:val="4"/>
            <w:shd w:val="clear" w:color="auto" w:fill="F2F2F2" w:themeFill="background1" w:themeFillShade="F2"/>
            <w:vAlign w:val="center"/>
          </w:tcPr>
          <w:p w14:paraId="636EF1FD" w14:textId="77777777" w:rsidR="006301D6" w:rsidRPr="00E638C5" w:rsidRDefault="006301D6" w:rsidP="00A0267D">
            <w:pPr>
              <w:spacing w:after="0" w:line="240" w:lineRule="auto"/>
              <w:rPr>
                <w:rFonts w:asciiTheme="majorHAnsi" w:eastAsia="Calibri" w:hAnsiTheme="majorHAnsi" w:cstheme="majorHAnsi"/>
                <w:b/>
              </w:rPr>
            </w:pPr>
            <w:r w:rsidRPr="00E638C5">
              <w:rPr>
                <w:rFonts w:asciiTheme="majorHAnsi" w:eastAsia="Calibri" w:hAnsiTheme="majorHAnsi" w:cstheme="majorHAnsi"/>
                <w:b/>
              </w:rPr>
              <w:lastRenderedPageBreak/>
              <w:t>Ūkio subjektų grupės dalyvavimo pirkime ir/ar rėmimosi kitų ūkio subjektų pajėgumais sąlygos, subtiekėjų pasitelkimo sąlygos:</w:t>
            </w:r>
          </w:p>
          <w:p w14:paraId="3246734B" w14:textId="77777777" w:rsidR="006301D6" w:rsidRPr="00E638C5" w:rsidRDefault="006301D6" w:rsidP="00A0267D">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a) reikalavimą turi atitikti ūkio subjektų grupės nario (-</w:t>
            </w:r>
            <w:proofErr w:type="spellStart"/>
            <w:r w:rsidRPr="00E638C5">
              <w:rPr>
                <w:rFonts w:asciiTheme="majorHAnsi" w:eastAsia="Calibri" w:hAnsiTheme="majorHAnsi" w:cstheme="majorHAnsi"/>
                <w:bCs/>
                <w:i/>
                <w:iCs/>
              </w:rPr>
              <w:t>ių</w:t>
            </w:r>
            <w:proofErr w:type="spellEnd"/>
            <w:r w:rsidRPr="00E638C5">
              <w:rPr>
                <w:rFonts w:asciiTheme="majorHAnsi" w:eastAsia="Calibri" w:hAnsiTheme="majorHAnsi" w:cstheme="majorHAnsi"/>
                <w:bCs/>
                <w:i/>
                <w:iCs/>
              </w:rPr>
              <w:t xml:space="preserve">) specialistai, atsižvelgiant į jų prisiimamus įsipareigojimus pirkimo sutarčiai vykdyti. </w:t>
            </w:r>
          </w:p>
          <w:p w14:paraId="53C1CBCD" w14:textId="77777777" w:rsidR="006301D6" w:rsidRPr="00E638C5" w:rsidRDefault="006301D6" w:rsidP="00A0267D">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b) tiekėjas gali remtis kito (-ų) ūkio subjekto (-ų), tik tuo atveju, jeigu tie (jų darbuotojai) patys vykdys tą pirkimo sutarties dalį, kuriai reikia jų turimų pajėgumų.</w:t>
            </w:r>
          </w:p>
          <w:p w14:paraId="4CB46338" w14:textId="77777777" w:rsidR="006301D6" w:rsidRPr="00E638C5" w:rsidRDefault="006301D6" w:rsidP="00A0267D">
            <w:pPr>
              <w:spacing w:after="0" w:line="240" w:lineRule="auto"/>
              <w:rPr>
                <w:rFonts w:asciiTheme="majorHAnsi" w:eastAsia="Calibri" w:hAnsiTheme="majorHAnsi" w:cstheme="majorHAnsi"/>
                <w:bCs/>
                <w:i/>
                <w:iCs/>
              </w:rPr>
            </w:pPr>
            <w:r w:rsidRPr="00E638C5">
              <w:rPr>
                <w:rFonts w:asciiTheme="majorHAnsi" w:eastAsia="Calibri" w:hAnsiTheme="majorHAnsi" w:cstheme="majorHAnsi"/>
                <w:bCs/>
                <w:i/>
                <w:iCs/>
              </w:rPr>
              <w:t>c) subtiekėją (-</w:t>
            </w:r>
            <w:proofErr w:type="spellStart"/>
            <w:r w:rsidRPr="00E638C5">
              <w:rPr>
                <w:rFonts w:asciiTheme="majorHAnsi" w:eastAsia="Calibri" w:hAnsiTheme="majorHAnsi" w:cstheme="majorHAnsi"/>
                <w:bCs/>
                <w:i/>
                <w:iCs/>
              </w:rPr>
              <w:t>us</w:t>
            </w:r>
            <w:proofErr w:type="spellEnd"/>
            <w:r w:rsidRPr="00E638C5">
              <w:rPr>
                <w:rFonts w:asciiTheme="majorHAnsi" w:eastAsia="Calibri" w:hAnsiTheme="majorHAnsi" w:cstheme="majorHAnsi"/>
                <w:bCs/>
                <w:i/>
                <w:iCs/>
              </w:rPr>
              <w:t xml:space="preserve">) (subtiekėjo specialistus) tiekėjas gali pasitelkti tuo atveju, </w:t>
            </w:r>
            <w:r w:rsidRPr="00E638C5">
              <w:rPr>
                <w:rFonts w:asciiTheme="majorHAnsi" w:eastAsia="Calibri" w:hAnsiTheme="majorHAnsi" w:cstheme="majorHAnsi"/>
                <w:b/>
                <w:i/>
                <w:iCs/>
              </w:rPr>
              <w:t>jei pats tiekėjas (jo pasitelkiami specialistai) atitinka nustatytą reikalavimą</w:t>
            </w:r>
            <w:r w:rsidRPr="00E638C5">
              <w:rPr>
                <w:rFonts w:asciiTheme="majorHAnsi" w:eastAsia="Calibri" w:hAnsiTheme="majorHAnsi" w:cstheme="majorHAns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3F4F3CD3" w14:textId="77777777" w:rsidR="006301D6" w:rsidRPr="00E638C5" w:rsidRDefault="006301D6" w:rsidP="00A0267D">
            <w:pPr>
              <w:spacing w:after="0" w:line="240" w:lineRule="auto"/>
              <w:rPr>
                <w:rFonts w:asciiTheme="majorHAnsi" w:eastAsia="Calibri" w:hAnsiTheme="majorHAnsi" w:cstheme="majorHAnsi"/>
                <w:i/>
              </w:rPr>
            </w:pPr>
          </w:p>
        </w:tc>
      </w:tr>
    </w:tbl>
    <w:p w14:paraId="11E4B853" w14:textId="77777777" w:rsidR="006301D6" w:rsidRDefault="006301D6"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115"/>
        <w:gridCol w:w="4142"/>
        <w:gridCol w:w="4372"/>
      </w:tblGrid>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BF623E" w:rsidRPr="004053F7" w14:paraId="72995320" w14:textId="77777777" w:rsidTr="009521F3">
        <w:trPr>
          <w:trHeight w:val="257"/>
        </w:trPr>
        <w:tc>
          <w:tcPr>
            <w:tcW w:w="579" w:type="pct"/>
            <w:shd w:val="clear" w:color="auto" w:fill="F2F2F2" w:themeFill="background1" w:themeFillShade="F2"/>
            <w:vAlign w:val="center"/>
          </w:tcPr>
          <w:p w14:paraId="2D508089" w14:textId="54A7CC0A" w:rsidR="00BF623E" w:rsidRPr="0012291A" w:rsidRDefault="0012291A" w:rsidP="0012291A">
            <w:pPr>
              <w:tabs>
                <w:tab w:val="left" w:pos="284"/>
                <w:tab w:val="left" w:pos="459"/>
              </w:tabs>
              <w:spacing w:after="0" w:line="240" w:lineRule="auto"/>
              <w:ind w:left="397"/>
              <w:jc w:val="center"/>
              <w:rPr>
                <w:rFonts w:ascii="Calibri" w:eastAsia="Calibri" w:hAnsi="Calibri" w:cs="Calibri"/>
              </w:rPr>
            </w:pPr>
            <w:bookmarkStart w:id="6" w:name="_Hlk204003423"/>
            <w:r>
              <w:rPr>
                <w:rFonts w:ascii="Calibri" w:eastAsia="Calibri" w:hAnsi="Calibri" w:cs="Calibri"/>
              </w:rPr>
              <w:t>4.</w:t>
            </w:r>
            <w:r w:rsidR="00D76ED2">
              <w:rPr>
                <w:rFonts w:ascii="Calibri" w:eastAsia="Calibri" w:hAnsi="Calibri" w:cs="Calibri"/>
              </w:rPr>
              <w:t>1.</w:t>
            </w:r>
            <w:r w:rsidR="009521F3">
              <w:rPr>
                <w:rFonts w:ascii="Calibri" w:eastAsia="Calibri" w:hAnsi="Calibri" w:cs="Calibri"/>
              </w:rPr>
              <w:t>3</w:t>
            </w:r>
            <w:r>
              <w:rPr>
                <w:rFonts w:ascii="Calibri" w:eastAsia="Calibri" w:hAnsi="Calibri" w:cs="Calibri"/>
              </w:rPr>
              <w:t>.</w:t>
            </w:r>
          </w:p>
        </w:tc>
        <w:tc>
          <w:tcPr>
            <w:tcW w:w="2151" w:type="pct"/>
          </w:tcPr>
          <w:p w14:paraId="5EFB8CC9" w14:textId="69349141"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negyvenamosios paskirties pastatų statybos darbų, kurių bendra vertė ne mažesnė kaip  </w:t>
            </w:r>
            <w:r w:rsidR="008D2B15">
              <w:rPr>
                <w:sz w:val="24"/>
              </w:rPr>
              <w:t>7</w:t>
            </w:r>
            <w:r w:rsidR="004248DA">
              <w:rPr>
                <w:sz w:val="24"/>
              </w:rPr>
              <w:t>00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 xml:space="preserve">Į atliktų statybos darbų vertę negali būti įskaityta projektavimo (išskyrus darbo </w:t>
            </w:r>
            <w:r w:rsidRPr="002E2899">
              <w:rPr>
                <w:rFonts w:ascii="Times New Roman" w:eastAsia="Times New Roman" w:hAnsi="Times New Roman" w:cs="Times New Roman"/>
                <w:i/>
                <w:iCs/>
                <w:sz w:val="24"/>
              </w:rPr>
              <w:lastRenderedPageBreak/>
              <w:t>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70" w:type="pct"/>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528815C1"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sidR="00E07443">
                  <w:rPr>
                    <w:rFonts w:ascii="Times New Roman" w:eastAsia="Calibri" w:hAnsi="Times New Roman" w:cs="Times New Roman"/>
                    <w:b/>
                    <w:bCs/>
                    <w:i/>
                  </w:rPr>
                  <w:t>3</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w:t>
            </w:r>
            <w:r w:rsidRPr="007D0B08">
              <w:rPr>
                <w:rFonts w:ascii="Times New Roman" w:hAnsi="Times New Roman" w:cs="Times New Roman"/>
                <w:sz w:val="24"/>
                <w:szCs w:val="24"/>
              </w:rPr>
              <w:lastRenderedPageBreak/>
              <w:t xml:space="preserve">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7"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7"/>
          <w:p w14:paraId="69CCD878" w14:textId="15F49875" w:rsidR="00BF623E" w:rsidRPr="004053F7" w:rsidRDefault="00BF623E" w:rsidP="00BF623E">
            <w:pPr>
              <w:spacing w:after="0" w:line="240" w:lineRule="auto"/>
              <w:rPr>
                <w:rFonts w:ascii="Calibri" w:eastAsia="Calibri" w:hAnsi="Calibri" w:cs="Calibri"/>
                <w:i/>
              </w:rPr>
            </w:pPr>
          </w:p>
        </w:tc>
      </w:tr>
      <w:bookmarkEnd w:id="6"/>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lastRenderedPageBreak/>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17EDB5B5"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8"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bookmarkStart w:id="9" w:name="_Hlk215649441"/>
      <w:r w:rsidR="004248DA">
        <w:rPr>
          <w:b/>
          <w:bCs/>
          <w:color w:val="000000" w:themeColor="text1"/>
        </w:rPr>
        <w:t>10</w:t>
      </w:r>
      <w:r w:rsidR="00A436C3" w:rsidRPr="00C55B48">
        <w:rPr>
          <w:rFonts w:hAnsi="Times New Roman" w:cs="Times New Roman"/>
          <w:b/>
          <w:bCs/>
        </w:rPr>
        <w:t>.</w:t>
      </w:r>
      <w:r w:rsidR="004248DA">
        <w:rPr>
          <w:rFonts w:hAnsi="Times New Roman" w:cs="Times New Roman"/>
          <w:b/>
          <w:bCs/>
        </w:rPr>
        <w:t>SS2407</w:t>
      </w:r>
      <w:r w:rsidR="00A436C3" w:rsidRPr="00C55B48">
        <w:rPr>
          <w:rFonts w:hAnsi="Times New Roman" w:cs="Times New Roman"/>
          <w:b/>
          <w:bCs/>
        </w:rPr>
        <w:t>-TP-ER (BV</w:t>
      </w:r>
      <w:r w:rsidR="00A436C3" w:rsidRPr="00C55B48">
        <w:rPr>
          <w:rFonts w:hAnsi="Times New Roman" w:cs="Times New Roman"/>
          <w:b/>
          <w:bCs/>
        </w:rPr>
        <w:t>Ž</w:t>
      </w:r>
      <w:r w:rsidR="00A436C3" w:rsidRPr="00C55B48">
        <w:rPr>
          <w:rFonts w:hAnsi="Times New Roman" w:cs="Times New Roman"/>
          <w:b/>
          <w:bCs/>
        </w:rPr>
        <w:t>P kodas-45314000-1)</w:t>
      </w:r>
      <w:r w:rsidR="00A436C3" w:rsidRPr="00C55B48">
        <w:rPr>
          <w:rFonts w:hAnsi="Times New Roman" w:cs="Times New Roman"/>
        </w:rPr>
        <w:t xml:space="preserve">, </w:t>
      </w:r>
      <w:r w:rsidR="004248DA">
        <w:rPr>
          <w:rFonts w:hAnsi="Times New Roman" w:cs="Times New Roman"/>
        </w:rPr>
        <w:t>11</w:t>
      </w:r>
      <w:r w:rsidR="00A436C3" w:rsidRPr="00C55B48">
        <w:rPr>
          <w:rFonts w:hAnsi="Times New Roman" w:cs="Times New Roman"/>
          <w:b/>
          <w:bCs/>
        </w:rPr>
        <w:t>.</w:t>
      </w:r>
      <w:r w:rsidR="004248DA">
        <w:rPr>
          <w:rFonts w:hAnsi="Times New Roman" w:cs="Times New Roman"/>
          <w:b/>
          <w:bCs/>
        </w:rPr>
        <w:t>SS2407-01</w:t>
      </w:r>
      <w:r w:rsidR="00A436C3" w:rsidRPr="00C55B48">
        <w:rPr>
          <w:rFonts w:hAnsi="Times New Roman" w:cs="Times New Roman"/>
          <w:b/>
          <w:bCs/>
        </w:rPr>
        <w:t>-T</w:t>
      </w:r>
      <w:r w:rsidR="004248DA">
        <w:rPr>
          <w:rFonts w:hAnsi="Times New Roman" w:cs="Times New Roman"/>
          <w:b/>
          <w:bCs/>
        </w:rPr>
        <w:t>P</w:t>
      </w:r>
      <w:r w:rsidR="00A436C3" w:rsidRPr="00C55B48">
        <w:rPr>
          <w:rFonts w:hAnsi="Times New Roman" w:cs="Times New Roman"/>
          <w:b/>
          <w:bCs/>
        </w:rPr>
        <w:t xml:space="preserve">-AS  </w:t>
      </w:r>
      <w:r w:rsidR="00A436C3" w:rsidRPr="002644C8">
        <w:rPr>
          <w:rFonts w:hAnsi="Times New Roman" w:cs="Times New Roman"/>
          <w:b/>
          <w:bCs/>
        </w:rPr>
        <w:t>(BV</w:t>
      </w:r>
      <w:r w:rsidR="00A436C3" w:rsidRPr="002644C8">
        <w:rPr>
          <w:rFonts w:hAnsi="Times New Roman" w:cs="Times New Roman"/>
          <w:b/>
          <w:bCs/>
        </w:rPr>
        <w:t>Ž</w:t>
      </w:r>
      <w:r w:rsidR="00A436C3" w:rsidRPr="002644C8">
        <w:rPr>
          <w:rFonts w:hAnsi="Times New Roman" w:cs="Times New Roman"/>
          <w:b/>
          <w:bCs/>
        </w:rPr>
        <w:t>P kodas- 35120000-1)</w:t>
      </w:r>
      <w:bookmarkEnd w:id="9"/>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8"/>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444B7FE3"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sidR="009521F3">
              <w:rPr>
                <w:rFonts w:ascii="Calibri" w:eastAsia="Calibri" w:hAnsi="Calibri" w:cs="Calibri"/>
                <w:i/>
                <w:sz w:val="20"/>
                <w:szCs w:val="20"/>
              </w:rPr>
              <w:t>4</w:t>
            </w:r>
          </w:p>
        </w:tc>
        <w:tc>
          <w:tcPr>
            <w:tcW w:w="2179" w:type="pct"/>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Pastabos:</w:t>
            </w:r>
          </w:p>
          <w:p w14:paraId="1CB054CA" w14:textId="0D509CAF"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9521F3">
              <w:rPr>
                <w:rFonts w:ascii="Calibri" w:eastAsia="Calibri" w:hAnsi="Calibri" w:cs="Calibri"/>
                <w:i/>
              </w:rPr>
              <w:t xml:space="preserve">4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1B27D5C7"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9521F3">
              <w:rPr>
                <w:rFonts w:ascii="Calibri" w:eastAsia="Calibri" w:hAnsi="Calibri" w:cs="Calibri"/>
                <w:bCs/>
                <w:i/>
              </w:rPr>
              <w:t>4</w:t>
            </w:r>
            <w:r w:rsidR="009521F3" w:rsidRPr="001A46F9">
              <w:rPr>
                <w:rFonts w:ascii="Calibri" w:eastAsia="Calibri" w:hAnsi="Calibri" w:cs="Calibri"/>
                <w:bCs/>
                <w:i/>
              </w:rPr>
              <w:t xml:space="preserve"> </w:t>
            </w:r>
            <w:r w:rsidRPr="001A46F9">
              <w:rPr>
                <w:rFonts w:ascii="Calibri" w:eastAsia="Calibri" w:hAnsi="Calibri" w:cs="Calibri"/>
                <w:bCs/>
                <w:i/>
              </w:rPr>
              <w:t>punkte nustatytas kvalifikacijos reikalavimas (VPĮ 47 straipsnio 9 dalis) yra netaikomas.</w:t>
            </w:r>
          </w:p>
          <w:p w14:paraId="3CDEA0C6" w14:textId="451F837F"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9521F3">
              <w:rPr>
                <w:rFonts w:ascii="Calibri" w:eastAsia="Calibri" w:hAnsi="Calibri" w:cs="Calibri"/>
                <w:b/>
                <w:bCs/>
                <w:i/>
              </w:rPr>
              <w:t>4</w:t>
            </w:r>
            <w:r w:rsidR="009521F3" w:rsidRPr="001A46F9">
              <w:rPr>
                <w:rFonts w:ascii="Calibri" w:eastAsia="Calibri" w:hAnsi="Calibri" w:cs="Calibri"/>
                <w:b/>
                <w:bCs/>
                <w:i/>
              </w:rPr>
              <w:t xml:space="preserve"> </w:t>
            </w:r>
            <w:r w:rsidRPr="001A46F9">
              <w:rPr>
                <w:rFonts w:ascii="Calibri" w:eastAsia="Calibri" w:hAnsi="Calibri" w:cs="Calibri"/>
                <w:b/>
                <w:bCs/>
                <w:i/>
              </w:rPr>
              <w:t>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9521F3">
              <w:rPr>
                <w:rFonts w:ascii="Calibri" w:eastAsia="Calibri" w:hAnsi="Calibri" w:cs="Calibri"/>
                <w:b/>
                <w:bCs/>
                <w:i/>
              </w:rPr>
              <w:t>4</w:t>
            </w:r>
            <w:r w:rsidR="009521F3" w:rsidRPr="001A46F9">
              <w:rPr>
                <w:rFonts w:ascii="Calibri" w:eastAsia="Calibri" w:hAnsi="Calibri" w:cs="Calibri"/>
                <w:b/>
                <w:bCs/>
                <w:i/>
              </w:rPr>
              <w:t xml:space="preserve"> </w:t>
            </w:r>
            <w:r w:rsidRPr="001A46F9">
              <w:rPr>
                <w:rFonts w:ascii="Calibri" w:eastAsia="Calibri" w:hAnsi="Calibri" w:cs="Calibri"/>
                <w:b/>
                <w:bCs/>
                <w:i/>
              </w:rPr>
              <w:t>punkte nustatyto kvalifikacijos reikalavimo atitiktį patvirtinančių dokumentų bus prašoma tik iš ekonomiškai naudingiausią pasiūlymą pateikusio teikėjo.</w:t>
            </w:r>
          </w:p>
          <w:p w14:paraId="43CA9A01" w14:textId="76181235"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9521F3">
              <w:rPr>
                <w:rFonts w:ascii="Calibri" w:eastAsia="Calibri" w:hAnsi="Calibri" w:cs="Calibri"/>
                <w:bCs/>
                <w:i/>
              </w:rPr>
              <w:t>4</w:t>
            </w:r>
            <w:r w:rsidR="009521F3" w:rsidRPr="001A46F9">
              <w:rPr>
                <w:rFonts w:ascii="Calibri" w:eastAsia="Calibri" w:hAnsi="Calibri" w:cs="Calibri"/>
                <w:bCs/>
                <w:i/>
              </w:rPr>
              <w:t xml:space="preserve"> </w:t>
            </w:r>
            <w:r w:rsidRPr="001A46F9">
              <w:rPr>
                <w:rFonts w:ascii="Calibri" w:eastAsia="Calibri" w:hAnsi="Calibri" w:cs="Calibri"/>
                <w:bCs/>
                <w:i/>
              </w:rPr>
              <w:t xml:space="preserve">punkte nustatytam kvalifikacijos reikalavimui teikiami dokumentai, kuriuose nenurodytas jų galiojimo terminas, turi būti išduoti ar atspausdinti iš informacinės sistemos ne anksčiau </w:t>
            </w:r>
            <w:r w:rsidRPr="001A46F9">
              <w:rPr>
                <w:rFonts w:ascii="Calibri" w:eastAsia="Calibri" w:hAnsi="Calibri" w:cs="Calibri"/>
                <w:bCs/>
                <w:i/>
              </w:rPr>
              <w:lastRenderedPageBreak/>
              <w:t>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0"/>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tiekėjas gali remtis kitų ūkio subjektų pajėgumais tik tuo atveju, jeigu tie subjektai patys vykdys tą pirkimo sutarties dalį, kuriai reikia jų turimų pajėgumų)</w:t>
            </w:r>
            <w:r w:rsidRPr="00F76A55">
              <w:rPr>
                <w:shd w:val="clear" w:color="auto" w:fill="FFFFFF"/>
              </w:rPr>
              <w:t>.</w:t>
            </w:r>
          </w:p>
        </w:tc>
        <w:tc>
          <w:tcPr>
            <w:tcW w:w="2298" w:type="pct"/>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Perkančioji organizacija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 xml:space="preserve">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w:t>
            </w:r>
            <w:r w:rsidRPr="00F76A55">
              <w:rPr>
                <w:rFonts w:eastAsia="Calibri"/>
              </w:rPr>
              <w:lastRenderedPageBreak/>
              <w:t>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1"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2"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2"/>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3" w:name="_Toc506979276"/>
      <w:r w:rsidRPr="004053F7">
        <w:rPr>
          <w:rFonts w:ascii="Calibri" w:eastAsiaTheme="majorEastAsia" w:hAnsi="Calibri" w:cs="Calibri"/>
          <w:b/>
          <w:bCs/>
          <w:color w:val="548DD4" w:themeColor="text2" w:themeTint="99"/>
          <w:spacing w:val="4"/>
        </w:rPr>
        <w:t>PASIŪLYMŲ VERTINIMO KRITERIJAI IR TVARKA</w:t>
      </w:r>
    </w:p>
    <w:bookmarkEnd w:id="13"/>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1"/>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72C37" w14:textId="77777777" w:rsidR="002B5A8E" w:rsidRDefault="002B5A8E">
      <w:pPr>
        <w:spacing w:after="0" w:line="240" w:lineRule="auto"/>
      </w:pPr>
      <w:r>
        <w:separator/>
      </w:r>
    </w:p>
  </w:endnote>
  <w:endnote w:type="continuationSeparator" w:id="0">
    <w:p w14:paraId="5A302162" w14:textId="77777777" w:rsidR="002B5A8E" w:rsidRDefault="002B5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E6994" w14:textId="77777777" w:rsidR="002B5A8E" w:rsidRDefault="002B5A8E">
      <w:pPr>
        <w:spacing w:after="0" w:line="240" w:lineRule="auto"/>
      </w:pPr>
      <w:r>
        <w:separator/>
      </w:r>
    </w:p>
  </w:footnote>
  <w:footnote w:type="continuationSeparator" w:id="0">
    <w:p w14:paraId="73A10C1E" w14:textId="77777777" w:rsidR="002B5A8E" w:rsidRDefault="002B5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2DD1D636" w:rsidR="009F2805" w:rsidRPr="00EB67B3" w:rsidRDefault="00AB29C1" w:rsidP="00427CDE">
    <w:pPr>
      <w:spacing w:line="264" w:lineRule="auto"/>
      <w:jc w:val="right"/>
      <w:rPr>
        <w:rFonts w:ascii="Calibri Light" w:hAnsi="Calibri Light" w:cs="Calibri Light"/>
        <w:caps/>
        <w:color w:val="FFFFFF" w:themeColor="background1"/>
        <w:sz w:val="24"/>
        <w:szCs w:val="24"/>
      </w:rPr>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Pr>
        <w:rFonts w:ascii="Calibri Light" w:hAnsi="Calibri Light" w:cs="Calibri Light"/>
        <w:color w:val="FFFFFF" w:themeColor="background1"/>
        <w:sz w:val="24"/>
        <w:szCs w:val="24"/>
      </w:rPr>
      <w:t xml:space="preserve">PAGD &gt; PIRKIMO DOKUMENTAI (PD) &gt; SPECIALIOSIOS SĄLYGOS (SS) </w:t>
    </w:r>
    <w:r w:rsidR="00325F05">
      <w:rPr>
        <w:rFonts w:ascii="Calibri Light" w:hAnsi="Calibri Light" w:cs="Calibri Light"/>
        <w:color w:val="FFFFFF" w:themeColor="background1"/>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9B407CE"/>
    <w:multiLevelType w:val="hybridMultilevel"/>
    <w:tmpl w:val="35E03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6"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1C3CBC"/>
    <w:multiLevelType w:val="hybridMultilevel"/>
    <w:tmpl w:val="0B82B426"/>
    <w:lvl w:ilvl="0" w:tplc="07F82CE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3"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4"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AA6299D"/>
    <w:multiLevelType w:val="hybridMultilevel"/>
    <w:tmpl w:val="21843058"/>
    <w:lvl w:ilvl="0" w:tplc="2CE6D72A">
      <w:start w:val="1"/>
      <w:numFmt w:val="decimal"/>
      <w:lvlText w:val="%1."/>
      <w:lvlJc w:val="left"/>
      <w:pPr>
        <w:ind w:left="389"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4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7"/>
  </w:num>
  <w:num w:numId="8" w16cid:durableId="1612280159">
    <w:abstractNumId w:val="41"/>
  </w:num>
  <w:num w:numId="9" w16cid:durableId="641541874">
    <w:abstractNumId w:val="34"/>
  </w:num>
  <w:num w:numId="10" w16cid:durableId="1060397231">
    <w:abstractNumId w:val="12"/>
  </w:num>
  <w:num w:numId="11" w16cid:durableId="1236237890">
    <w:abstractNumId w:val="13"/>
  </w:num>
  <w:num w:numId="12" w16cid:durableId="106629389">
    <w:abstractNumId w:val="42"/>
  </w:num>
  <w:num w:numId="13" w16cid:durableId="786199658">
    <w:abstractNumId w:val="23"/>
  </w:num>
  <w:num w:numId="14" w16cid:durableId="467742893">
    <w:abstractNumId w:val="15"/>
  </w:num>
  <w:num w:numId="15" w16cid:durableId="1393043014">
    <w:abstractNumId w:val="21"/>
  </w:num>
  <w:num w:numId="16" w16cid:durableId="1461537534">
    <w:abstractNumId w:val="20"/>
  </w:num>
  <w:num w:numId="17" w16cid:durableId="1528522746">
    <w:abstractNumId w:val="18"/>
  </w:num>
  <w:num w:numId="18" w16cid:durableId="1534656889">
    <w:abstractNumId w:val="11"/>
  </w:num>
  <w:num w:numId="19" w16cid:durableId="1952738513">
    <w:abstractNumId w:val="28"/>
  </w:num>
  <w:num w:numId="20" w16cid:durableId="1568228278">
    <w:abstractNumId w:val="22"/>
  </w:num>
  <w:num w:numId="21" w16cid:durableId="1856992566">
    <w:abstractNumId w:val="31"/>
  </w:num>
  <w:num w:numId="22" w16cid:durableId="147671489">
    <w:abstractNumId w:val="7"/>
  </w:num>
  <w:num w:numId="23" w16cid:durableId="1832745844">
    <w:abstractNumId w:val="8"/>
  </w:num>
  <w:num w:numId="24" w16cid:durableId="826172424">
    <w:abstractNumId w:val="35"/>
  </w:num>
  <w:num w:numId="25" w16cid:durableId="763842403">
    <w:abstractNumId w:val="38"/>
  </w:num>
  <w:num w:numId="26" w16cid:durableId="2089497144">
    <w:abstractNumId w:val="39"/>
  </w:num>
  <w:num w:numId="27" w16cid:durableId="608900426">
    <w:abstractNumId w:val="27"/>
  </w:num>
  <w:num w:numId="28" w16cid:durableId="682784064">
    <w:abstractNumId w:val="24"/>
  </w:num>
  <w:num w:numId="29" w16cid:durableId="1904411556">
    <w:abstractNumId w:val="29"/>
  </w:num>
  <w:num w:numId="30" w16cid:durableId="138613659">
    <w:abstractNumId w:val="6"/>
  </w:num>
  <w:num w:numId="31" w16cid:durableId="1924102273">
    <w:abstractNumId w:val="16"/>
  </w:num>
  <w:num w:numId="32" w16cid:durableId="1412505841">
    <w:abstractNumId w:val="36"/>
  </w:num>
  <w:num w:numId="33" w16cid:durableId="980157860">
    <w:abstractNumId w:val="5"/>
  </w:num>
  <w:num w:numId="34" w16cid:durableId="1366364472">
    <w:abstractNumId w:val="25"/>
  </w:num>
  <w:num w:numId="35" w16cid:durableId="17858096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6"/>
  </w:num>
  <w:num w:numId="37" w16cid:durableId="1716927424">
    <w:abstractNumId w:val="19"/>
  </w:num>
  <w:num w:numId="38" w16cid:durableId="2050912198">
    <w:abstractNumId w:val="40"/>
  </w:num>
  <w:num w:numId="39" w16cid:durableId="403994815">
    <w:abstractNumId w:val="30"/>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36613468">
    <w:abstractNumId w:val="32"/>
  </w:num>
  <w:num w:numId="43" w16cid:durableId="442967898">
    <w:abstractNumId w:val="37"/>
  </w:num>
  <w:num w:numId="44" w16cid:durableId="39933019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171D9"/>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432"/>
    <w:rsid w:val="000777D3"/>
    <w:rsid w:val="00077819"/>
    <w:rsid w:val="00077F4E"/>
    <w:rsid w:val="00080339"/>
    <w:rsid w:val="00080F91"/>
    <w:rsid w:val="000819EF"/>
    <w:rsid w:val="00084F44"/>
    <w:rsid w:val="00085C68"/>
    <w:rsid w:val="000866EE"/>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1BD2"/>
    <w:rsid w:val="000E416B"/>
    <w:rsid w:val="000F1151"/>
    <w:rsid w:val="000F1C5C"/>
    <w:rsid w:val="000F33C7"/>
    <w:rsid w:val="000F4D3D"/>
    <w:rsid w:val="000F554D"/>
    <w:rsid w:val="000F5D57"/>
    <w:rsid w:val="000F5D6B"/>
    <w:rsid w:val="000F662F"/>
    <w:rsid w:val="000F6B0B"/>
    <w:rsid w:val="001038C5"/>
    <w:rsid w:val="00103A07"/>
    <w:rsid w:val="00105256"/>
    <w:rsid w:val="00113927"/>
    <w:rsid w:val="00116C18"/>
    <w:rsid w:val="001202A6"/>
    <w:rsid w:val="0012080A"/>
    <w:rsid w:val="00120E19"/>
    <w:rsid w:val="00121805"/>
    <w:rsid w:val="00121E2C"/>
    <w:rsid w:val="0012291A"/>
    <w:rsid w:val="001246B7"/>
    <w:rsid w:val="0013231E"/>
    <w:rsid w:val="00134B51"/>
    <w:rsid w:val="001374B8"/>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2A79"/>
    <w:rsid w:val="0020542B"/>
    <w:rsid w:val="00207622"/>
    <w:rsid w:val="002101D9"/>
    <w:rsid w:val="00210D07"/>
    <w:rsid w:val="00211AD7"/>
    <w:rsid w:val="002127F3"/>
    <w:rsid w:val="002140EB"/>
    <w:rsid w:val="00214F1C"/>
    <w:rsid w:val="00216CC3"/>
    <w:rsid w:val="0022116A"/>
    <w:rsid w:val="002307F1"/>
    <w:rsid w:val="00230BD5"/>
    <w:rsid w:val="00230C9A"/>
    <w:rsid w:val="0023253D"/>
    <w:rsid w:val="002400F1"/>
    <w:rsid w:val="002423CA"/>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0E7"/>
    <w:rsid w:val="002A01E6"/>
    <w:rsid w:val="002A626E"/>
    <w:rsid w:val="002B0C49"/>
    <w:rsid w:val="002B5A8E"/>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2BFB"/>
    <w:rsid w:val="003236D0"/>
    <w:rsid w:val="00323DD4"/>
    <w:rsid w:val="00325F05"/>
    <w:rsid w:val="003310F5"/>
    <w:rsid w:val="00334A5F"/>
    <w:rsid w:val="0033550B"/>
    <w:rsid w:val="003369D7"/>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768"/>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48DA"/>
    <w:rsid w:val="004250F5"/>
    <w:rsid w:val="004252BA"/>
    <w:rsid w:val="0042600F"/>
    <w:rsid w:val="00427CDE"/>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284"/>
    <w:rsid w:val="004C6401"/>
    <w:rsid w:val="004C7F2F"/>
    <w:rsid w:val="004D2E01"/>
    <w:rsid w:val="004D2E4A"/>
    <w:rsid w:val="004D637B"/>
    <w:rsid w:val="004D6648"/>
    <w:rsid w:val="004E1BDF"/>
    <w:rsid w:val="004E2DBF"/>
    <w:rsid w:val="004E4DC2"/>
    <w:rsid w:val="004E5655"/>
    <w:rsid w:val="004E76BD"/>
    <w:rsid w:val="004F0216"/>
    <w:rsid w:val="004F3E30"/>
    <w:rsid w:val="004F4E83"/>
    <w:rsid w:val="004F5313"/>
    <w:rsid w:val="004F6718"/>
    <w:rsid w:val="00500657"/>
    <w:rsid w:val="0050216B"/>
    <w:rsid w:val="00503343"/>
    <w:rsid w:val="00505C1F"/>
    <w:rsid w:val="0050743B"/>
    <w:rsid w:val="00511227"/>
    <w:rsid w:val="00513744"/>
    <w:rsid w:val="005203C5"/>
    <w:rsid w:val="00521503"/>
    <w:rsid w:val="005226F9"/>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41F9"/>
    <w:rsid w:val="00616091"/>
    <w:rsid w:val="006171F1"/>
    <w:rsid w:val="00617699"/>
    <w:rsid w:val="0062098E"/>
    <w:rsid w:val="00622797"/>
    <w:rsid w:val="00625545"/>
    <w:rsid w:val="00626524"/>
    <w:rsid w:val="0062688A"/>
    <w:rsid w:val="00626C7D"/>
    <w:rsid w:val="006301D6"/>
    <w:rsid w:val="0063093F"/>
    <w:rsid w:val="00633D88"/>
    <w:rsid w:val="006370E2"/>
    <w:rsid w:val="0064005E"/>
    <w:rsid w:val="0064489F"/>
    <w:rsid w:val="00644CCC"/>
    <w:rsid w:val="00652ABC"/>
    <w:rsid w:val="00653893"/>
    <w:rsid w:val="00661C4C"/>
    <w:rsid w:val="00671C08"/>
    <w:rsid w:val="00684D28"/>
    <w:rsid w:val="00687720"/>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2B9F"/>
    <w:rsid w:val="007932C6"/>
    <w:rsid w:val="00794057"/>
    <w:rsid w:val="00795452"/>
    <w:rsid w:val="007978BE"/>
    <w:rsid w:val="007A02EE"/>
    <w:rsid w:val="007A087D"/>
    <w:rsid w:val="007A1827"/>
    <w:rsid w:val="007A379B"/>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354F"/>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B62"/>
    <w:rsid w:val="00870D35"/>
    <w:rsid w:val="0087374E"/>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059E"/>
    <w:rsid w:val="008A7ECC"/>
    <w:rsid w:val="008B13A4"/>
    <w:rsid w:val="008B18D0"/>
    <w:rsid w:val="008B287A"/>
    <w:rsid w:val="008B680B"/>
    <w:rsid w:val="008B6DD2"/>
    <w:rsid w:val="008C2772"/>
    <w:rsid w:val="008C5A26"/>
    <w:rsid w:val="008C68F2"/>
    <w:rsid w:val="008D1600"/>
    <w:rsid w:val="008D1F8D"/>
    <w:rsid w:val="008D22F7"/>
    <w:rsid w:val="008D2B15"/>
    <w:rsid w:val="008D2D99"/>
    <w:rsid w:val="008D456A"/>
    <w:rsid w:val="008D53F6"/>
    <w:rsid w:val="008E0EB4"/>
    <w:rsid w:val="008E1B35"/>
    <w:rsid w:val="008E2DBF"/>
    <w:rsid w:val="008E3A5C"/>
    <w:rsid w:val="008E3B35"/>
    <w:rsid w:val="008E4E0A"/>
    <w:rsid w:val="008E6740"/>
    <w:rsid w:val="008E71FA"/>
    <w:rsid w:val="008F1EB5"/>
    <w:rsid w:val="008F4C23"/>
    <w:rsid w:val="008F579D"/>
    <w:rsid w:val="008F5855"/>
    <w:rsid w:val="008F6ECB"/>
    <w:rsid w:val="009003F1"/>
    <w:rsid w:val="00902A71"/>
    <w:rsid w:val="0090316F"/>
    <w:rsid w:val="0090618A"/>
    <w:rsid w:val="00907CA6"/>
    <w:rsid w:val="00910C0E"/>
    <w:rsid w:val="0091115C"/>
    <w:rsid w:val="00911CB6"/>
    <w:rsid w:val="009123C2"/>
    <w:rsid w:val="00912D7C"/>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1F3"/>
    <w:rsid w:val="00952B4B"/>
    <w:rsid w:val="00957855"/>
    <w:rsid w:val="00957A69"/>
    <w:rsid w:val="00961401"/>
    <w:rsid w:val="00961A1D"/>
    <w:rsid w:val="009658D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2509"/>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1086"/>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436"/>
    <w:rsid w:val="00A60C7A"/>
    <w:rsid w:val="00A6213E"/>
    <w:rsid w:val="00A63F9D"/>
    <w:rsid w:val="00A64008"/>
    <w:rsid w:val="00A645A6"/>
    <w:rsid w:val="00A67EF8"/>
    <w:rsid w:val="00A71083"/>
    <w:rsid w:val="00A720FA"/>
    <w:rsid w:val="00A7378D"/>
    <w:rsid w:val="00A73B77"/>
    <w:rsid w:val="00A7484C"/>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C6018"/>
    <w:rsid w:val="00AD0634"/>
    <w:rsid w:val="00AD1ED7"/>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19A2"/>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3AEF"/>
    <w:rsid w:val="00BB6668"/>
    <w:rsid w:val="00BC43DC"/>
    <w:rsid w:val="00BD0CA9"/>
    <w:rsid w:val="00BD45D4"/>
    <w:rsid w:val="00BD482C"/>
    <w:rsid w:val="00BD4CFC"/>
    <w:rsid w:val="00BD5AA8"/>
    <w:rsid w:val="00BD665B"/>
    <w:rsid w:val="00BD705A"/>
    <w:rsid w:val="00BD70F1"/>
    <w:rsid w:val="00BD7535"/>
    <w:rsid w:val="00BD764F"/>
    <w:rsid w:val="00BD7E56"/>
    <w:rsid w:val="00BE4408"/>
    <w:rsid w:val="00BE52F7"/>
    <w:rsid w:val="00BE6089"/>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435"/>
    <w:rsid w:val="00C52576"/>
    <w:rsid w:val="00C52E8B"/>
    <w:rsid w:val="00C53E23"/>
    <w:rsid w:val="00C54F6C"/>
    <w:rsid w:val="00C561B3"/>
    <w:rsid w:val="00C603C7"/>
    <w:rsid w:val="00C6046D"/>
    <w:rsid w:val="00C62A01"/>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1768"/>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07D5"/>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B00"/>
    <w:rsid w:val="00D66CD1"/>
    <w:rsid w:val="00D67072"/>
    <w:rsid w:val="00D73327"/>
    <w:rsid w:val="00D76ED2"/>
    <w:rsid w:val="00D8286E"/>
    <w:rsid w:val="00D836F2"/>
    <w:rsid w:val="00D839A2"/>
    <w:rsid w:val="00D84530"/>
    <w:rsid w:val="00D8705C"/>
    <w:rsid w:val="00D87A58"/>
    <w:rsid w:val="00D91028"/>
    <w:rsid w:val="00D92A1E"/>
    <w:rsid w:val="00D93664"/>
    <w:rsid w:val="00D97497"/>
    <w:rsid w:val="00DA186A"/>
    <w:rsid w:val="00DA262D"/>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07443"/>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22A8"/>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2224"/>
    <w:rsid w:val="00EC33AB"/>
    <w:rsid w:val="00EC3780"/>
    <w:rsid w:val="00EC523D"/>
    <w:rsid w:val="00ED1E6D"/>
    <w:rsid w:val="00ED318F"/>
    <w:rsid w:val="00ED6339"/>
    <w:rsid w:val="00ED7608"/>
    <w:rsid w:val="00EE3BA0"/>
    <w:rsid w:val="00EE3CBB"/>
    <w:rsid w:val="00EE40C2"/>
    <w:rsid w:val="00EE6F20"/>
    <w:rsid w:val="00EF103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nhideWhenUsed/>
    <w:qFormat/>
    <w:pPr>
      <w:spacing w:line="240" w:lineRule="auto"/>
    </w:pPr>
  </w:style>
  <w:style w:type="character" w:customStyle="1" w:styleId="KomentarotekstasDiagrama">
    <w:name w:val="Komentaro tekstas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glossaryDocument" Target="glossary/document.xml"/><Relationship Id="rId10" Type="http://schemas.openxmlformats.org/officeDocument/2006/relationships/hyperlink" Target="https://draudejai.sodra.lt/draudeju_viesi_duomenys/" TargetMode="External"/><Relationship Id="rId19" Type="http://schemas.openxmlformats.org/officeDocument/2006/relationships/hyperlink" Target="https://www.ssva.lt/cms/registra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
      <w:docPartPr>
        <w:name w:val="52D44C736A9D4817A6C05ACB7D699EA2"/>
        <w:category>
          <w:name w:val="Bendrosios nuostatos"/>
          <w:gallery w:val="placeholder"/>
        </w:category>
        <w:types>
          <w:type w:val="bbPlcHdr"/>
        </w:types>
        <w:behaviors>
          <w:behavior w:val="content"/>
        </w:behaviors>
        <w:guid w:val="{1C8D6593-9A0E-4D45-88AE-16E70AEDE832}"/>
      </w:docPartPr>
      <w:docPartBody>
        <w:p w:rsidR="00521517" w:rsidRDefault="00547E37" w:rsidP="00547E37">
          <w:pPr>
            <w:pStyle w:val="52D44C736A9D4817A6C05ACB7D699EA2"/>
          </w:pPr>
          <w:r>
            <w:rPr>
              <w:rFonts w:ascii="Calibri Light" w:eastAsia="Calibri" w:hAnsi="Calibri Light" w:cs="Calibri Light"/>
              <w:i/>
              <w:color w:val="A6A6A6" w:themeColor="background1" w:themeShade="A6"/>
            </w:rPr>
            <w:t>[Kvalifikacijos reikalavimai netaikomi]</w:t>
          </w:r>
        </w:p>
      </w:docPartBody>
    </w:docPart>
    <w:docPart>
      <w:docPartPr>
        <w:name w:val="CB62B6F001FB4915B9396D3B979EBAB2"/>
        <w:category>
          <w:name w:val="Bendrosios nuostatos"/>
          <w:gallery w:val="placeholder"/>
        </w:category>
        <w:types>
          <w:type w:val="bbPlcHdr"/>
        </w:types>
        <w:behaviors>
          <w:behavior w:val="content"/>
        </w:behaviors>
        <w:guid w:val="{9F49FD2F-5662-4AFB-BBFB-4BFA970357A0}"/>
      </w:docPartPr>
      <w:docPartBody>
        <w:p w:rsidR="00521517" w:rsidRDefault="00547E37" w:rsidP="00547E37">
          <w:pPr>
            <w:pStyle w:val="CB62B6F001FB4915B9396D3B979EBAB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D3448"/>
    <w:rsid w:val="000D6874"/>
    <w:rsid w:val="000E0FF4"/>
    <w:rsid w:val="000F31D7"/>
    <w:rsid w:val="0010365A"/>
    <w:rsid w:val="00107711"/>
    <w:rsid w:val="00114D37"/>
    <w:rsid w:val="0012080A"/>
    <w:rsid w:val="00120C5F"/>
    <w:rsid w:val="00144877"/>
    <w:rsid w:val="00144F03"/>
    <w:rsid w:val="00147675"/>
    <w:rsid w:val="001538EF"/>
    <w:rsid w:val="00155AA3"/>
    <w:rsid w:val="00165806"/>
    <w:rsid w:val="0017297D"/>
    <w:rsid w:val="0017379D"/>
    <w:rsid w:val="0017580D"/>
    <w:rsid w:val="00181A5B"/>
    <w:rsid w:val="00181C15"/>
    <w:rsid w:val="00195E86"/>
    <w:rsid w:val="001A4102"/>
    <w:rsid w:val="001D2684"/>
    <w:rsid w:val="001E680C"/>
    <w:rsid w:val="001F16EB"/>
    <w:rsid w:val="001F2705"/>
    <w:rsid w:val="001F31C4"/>
    <w:rsid w:val="00201DB8"/>
    <w:rsid w:val="00210BAC"/>
    <w:rsid w:val="00216160"/>
    <w:rsid w:val="002232F5"/>
    <w:rsid w:val="00223818"/>
    <w:rsid w:val="002273DF"/>
    <w:rsid w:val="00231FAF"/>
    <w:rsid w:val="0023670A"/>
    <w:rsid w:val="002423C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22BFB"/>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C6768"/>
    <w:rsid w:val="003E05C6"/>
    <w:rsid w:val="003E4E70"/>
    <w:rsid w:val="003E7E1E"/>
    <w:rsid w:val="003F1C08"/>
    <w:rsid w:val="003F7C51"/>
    <w:rsid w:val="00407136"/>
    <w:rsid w:val="00420114"/>
    <w:rsid w:val="004250F5"/>
    <w:rsid w:val="004275CB"/>
    <w:rsid w:val="004442B9"/>
    <w:rsid w:val="00452E5B"/>
    <w:rsid w:val="00454496"/>
    <w:rsid w:val="00463989"/>
    <w:rsid w:val="004720D3"/>
    <w:rsid w:val="0047242B"/>
    <w:rsid w:val="00484B80"/>
    <w:rsid w:val="00490297"/>
    <w:rsid w:val="004924D2"/>
    <w:rsid w:val="004A170B"/>
    <w:rsid w:val="004C0219"/>
    <w:rsid w:val="004C0775"/>
    <w:rsid w:val="004F4E83"/>
    <w:rsid w:val="00505C1F"/>
    <w:rsid w:val="0050783C"/>
    <w:rsid w:val="00521517"/>
    <w:rsid w:val="00531C8D"/>
    <w:rsid w:val="00532E4B"/>
    <w:rsid w:val="00547E37"/>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47C81"/>
    <w:rsid w:val="0067034C"/>
    <w:rsid w:val="0067621C"/>
    <w:rsid w:val="0067643F"/>
    <w:rsid w:val="00677601"/>
    <w:rsid w:val="00680D0F"/>
    <w:rsid w:val="006931C5"/>
    <w:rsid w:val="006A2550"/>
    <w:rsid w:val="006A3F1C"/>
    <w:rsid w:val="006A6FFB"/>
    <w:rsid w:val="006A7253"/>
    <w:rsid w:val="006B0B52"/>
    <w:rsid w:val="006F6B62"/>
    <w:rsid w:val="00707552"/>
    <w:rsid w:val="007169DA"/>
    <w:rsid w:val="007239A8"/>
    <w:rsid w:val="0073205E"/>
    <w:rsid w:val="00733235"/>
    <w:rsid w:val="00733898"/>
    <w:rsid w:val="0073672E"/>
    <w:rsid w:val="00740288"/>
    <w:rsid w:val="00764802"/>
    <w:rsid w:val="00766A96"/>
    <w:rsid w:val="0077600F"/>
    <w:rsid w:val="00780464"/>
    <w:rsid w:val="00780A09"/>
    <w:rsid w:val="0079612D"/>
    <w:rsid w:val="00796F06"/>
    <w:rsid w:val="007A379B"/>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70B62"/>
    <w:rsid w:val="00887687"/>
    <w:rsid w:val="00893512"/>
    <w:rsid w:val="00897BA9"/>
    <w:rsid w:val="008D091C"/>
    <w:rsid w:val="008D19EA"/>
    <w:rsid w:val="008D692A"/>
    <w:rsid w:val="008E3B35"/>
    <w:rsid w:val="008F12F0"/>
    <w:rsid w:val="008F4C23"/>
    <w:rsid w:val="009003F1"/>
    <w:rsid w:val="0090064C"/>
    <w:rsid w:val="009027AF"/>
    <w:rsid w:val="00902A19"/>
    <w:rsid w:val="00906EEC"/>
    <w:rsid w:val="00912D7C"/>
    <w:rsid w:val="00913BBA"/>
    <w:rsid w:val="0092257C"/>
    <w:rsid w:val="0093367A"/>
    <w:rsid w:val="00933B39"/>
    <w:rsid w:val="00936B61"/>
    <w:rsid w:val="00961A1D"/>
    <w:rsid w:val="009625E9"/>
    <w:rsid w:val="0097337F"/>
    <w:rsid w:val="009778F3"/>
    <w:rsid w:val="0099034B"/>
    <w:rsid w:val="00995E71"/>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07790"/>
    <w:rsid w:val="00B12443"/>
    <w:rsid w:val="00B20AE1"/>
    <w:rsid w:val="00B30C55"/>
    <w:rsid w:val="00B31EE5"/>
    <w:rsid w:val="00B47E8A"/>
    <w:rsid w:val="00B55014"/>
    <w:rsid w:val="00B64CE4"/>
    <w:rsid w:val="00B725CF"/>
    <w:rsid w:val="00B957B0"/>
    <w:rsid w:val="00B977DD"/>
    <w:rsid w:val="00BA1156"/>
    <w:rsid w:val="00BA48B2"/>
    <w:rsid w:val="00BA4C51"/>
    <w:rsid w:val="00BB226A"/>
    <w:rsid w:val="00BB3AEF"/>
    <w:rsid w:val="00BC0CBE"/>
    <w:rsid w:val="00BD30F3"/>
    <w:rsid w:val="00BF0CD2"/>
    <w:rsid w:val="00C04A03"/>
    <w:rsid w:val="00C1227D"/>
    <w:rsid w:val="00C52435"/>
    <w:rsid w:val="00C55AF2"/>
    <w:rsid w:val="00C71C65"/>
    <w:rsid w:val="00C72466"/>
    <w:rsid w:val="00C777BD"/>
    <w:rsid w:val="00C868A8"/>
    <w:rsid w:val="00C874FB"/>
    <w:rsid w:val="00C90502"/>
    <w:rsid w:val="00C916BA"/>
    <w:rsid w:val="00C91739"/>
    <w:rsid w:val="00C96EFD"/>
    <w:rsid w:val="00CB2653"/>
    <w:rsid w:val="00CC3A28"/>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C7792"/>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EF552B"/>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3AD1"/>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52D44C736A9D4817A6C05ACB7D699EA2">
    <w:name w:val="52D44C736A9D4817A6C05ACB7D699EA2"/>
    <w:rsid w:val="00547E37"/>
    <w:pPr>
      <w:spacing w:after="160" w:line="278" w:lineRule="auto"/>
    </w:pPr>
    <w:rPr>
      <w:kern w:val="2"/>
      <w:sz w:val="24"/>
      <w:szCs w:val="24"/>
      <w14:ligatures w14:val="standardContextual"/>
    </w:rPr>
  </w:style>
  <w:style w:type="paragraph" w:customStyle="1" w:styleId="CB62B6F001FB4915B9396D3B979EBAB2">
    <w:name w:val="CB62B6F001FB4915B9396D3B979EBAB2"/>
    <w:rsid w:val="00547E3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6</Pages>
  <Words>26900</Words>
  <Characters>15334</Characters>
  <Application>Microsoft Office Word</Application>
  <DocSecurity>0</DocSecurity>
  <Lines>127</Lines>
  <Paragraphs>8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4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6</cp:revision>
  <cp:lastPrinted>2025-07-22T10:06:00Z</cp:lastPrinted>
  <dcterms:created xsi:type="dcterms:W3CDTF">2026-01-07T11:27:00Z</dcterms:created>
  <dcterms:modified xsi:type="dcterms:W3CDTF">2026-05-07T10:44:00Z</dcterms:modified>
  <cp:version>1</cp:version>
</cp:coreProperties>
</file>